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BB1" w:rsidRPr="00AD0BB1" w:rsidRDefault="00AD0BB1" w:rsidP="00AD0BB1">
      <w:pPr>
        <w:pStyle w:val="Header"/>
        <w:ind w:left="-270"/>
        <w:jc w:val="center"/>
        <w:rPr>
          <w:rFonts w:ascii="Times New Roman" w:hAnsi="Times New Roman"/>
          <w:b/>
          <w:sz w:val="28"/>
        </w:rPr>
      </w:pPr>
      <w:r w:rsidRPr="00AD0BB1">
        <w:rPr>
          <w:rFonts w:ascii="Times New Roman" w:hAnsi="Times New Roman"/>
          <w:b/>
          <w:sz w:val="28"/>
        </w:rPr>
        <w:t>Schedule “B”</w:t>
      </w:r>
      <w:r w:rsidRPr="00AD0BB1">
        <w:rPr>
          <w:rFonts w:ascii="Times New Roman" w:hAnsi="Times New Roman"/>
          <w:b/>
          <w:sz w:val="28"/>
        </w:rPr>
        <w:br/>
        <w:t>Municipal Energy Manager (MEM) Application</w:t>
      </w:r>
    </w:p>
    <w:p w:rsidR="00AD0BB1" w:rsidRPr="00AD0BB1" w:rsidRDefault="00AD0BB1" w:rsidP="000117E9">
      <w:pPr>
        <w:spacing w:after="0"/>
        <w:rPr>
          <w:rFonts w:ascii="Times New Roman" w:hAnsi="Times New Roman"/>
          <w:color w:val="404040" w:themeColor="text1" w:themeTint="BF"/>
        </w:rPr>
      </w:pPr>
    </w:p>
    <w:p w:rsidR="000117E9" w:rsidRPr="00AD0BB1" w:rsidRDefault="000117E9" w:rsidP="000117E9">
      <w:pPr>
        <w:spacing w:after="0"/>
        <w:rPr>
          <w:rFonts w:ascii="Times New Roman" w:hAnsi="Times New Roman"/>
          <w:color w:val="404040" w:themeColor="text1" w:themeTint="BF"/>
        </w:rPr>
      </w:pPr>
      <w:r w:rsidRPr="00AD0BB1">
        <w:rPr>
          <w:rFonts w:ascii="Times New Roman" w:hAnsi="Times New Roman"/>
          <w:color w:val="404040" w:themeColor="text1" w:themeTint="BF"/>
        </w:rPr>
        <w:t>Please complete</w:t>
      </w:r>
      <w:r w:rsidR="00CB4D70" w:rsidRPr="00AD0BB1">
        <w:rPr>
          <w:rFonts w:ascii="Times New Roman" w:hAnsi="Times New Roman"/>
          <w:color w:val="404040" w:themeColor="text1" w:themeTint="BF"/>
        </w:rPr>
        <w:t xml:space="preserve"> and submit this</w:t>
      </w:r>
      <w:r w:rsidRPr="00AD0BB1">
        <w:rPr>
          <w:rFonts w:ascii="Times New Roman" w:hAnsi="Times New Roman"/>
          <w:color w:val="404040" w:themeColor="text1" w:themeTint="BF"/>
        </w:rPr>
        <w:t xml:space="preserve"> MEM Application form along with all required information</w:t>
      </w:r>
      <w:r w:rsidR="00CB4D70" w:rsidRPr="00AD0BB1">
        <w:rPr>
          <w:rFonts w:ascii="Times New Roman" w:hAnsi="Times New Roman"/>
          <w:color w:val="404040" w:themeColor="text1" w:themeTint="BF"/>
        </w:rPr>
        <w:t xml:space="preserve"> to </w:t>
      </w:r>
      <w:hyperlink r:id="rId8" w:history="1">
        <w:r w:rsidR="00CB4D70" w:rsidRPr="00AD0BB1">
          <w:rPr>
            <w:rStyle w:val="Hyperlink"/>
            <w:rFonts w:ascii="Times New Roman" w:hAnsi="Times New Roman"/>
          </w:rPr>
          <w:t>contact@mccac.ca</w:t>
        </w:r>
      </w:hyperlink>
      <w:r w:rsidR="00CB4D70" w:rsidRPr="00AD0BB1">
        <w:rPr>
          <w:rFonts w:ascii="Times New Roman" w:hAnsi="Times New Roman"/>
          <w:color w:val="404040" w:themeColor="text1" w:themeTint="BF"/>
        </w:rPr>
        <w:t>. T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>he MCCAC will review e</w:t>
      </w:r>
      <w:r w:rsidR="00CB4D70" w:rsidRPr="00AD0BB1">
        <w:rPr>
          <w:rFonts w:ascii="Times New Roman" w:hAnsi="Times New Roman"/>
          <w:color w:val="404040" w:themeColor="text1" w:themeTint="BF"/>
          <w:lang w:val="en-US"/>
        </w:rPr>
        <w:t>ach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 xml:space="preserve"> application</w:t>
      </w:r>
      <w:r w:rsidR="00CB4D70" w:rsidRPr="00AD0BB1">
        <w:rPr>
          <w:rFonts w:ascii="Times New Roman" w:hAnsi="Times New Roman"/>
          <w:color w:val="404040" w:themeColor="text1" w:themeTint="BF"/>
          <w:lang w:val="en-US"/>
        </w:rPr>
        <w:t xml:space="preserve"> on a case by case basis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 xml:space="preserve"> </w:t>
      </w:r>
      <w:r w:rsidR="00CB4D70" w:rsidRPr="00AD0BB1">
        <w:rPr>
          <w:rFonts w:ascii="Times New Roman" w:hAnsi="Times New Roman"/>
          <w:color w:val="404040" w:themeColor="text1" w:themeTint="BF"/>
          <w:lang w:val="en-US"/>
        </w:rPr>
        <w:t>with regards to eligibility, the described need for energy management support, and other criteria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>. Preference may be given to applicants that: have limited experience/capacity with energy management; that identify the greatest opportunities for greenhouse gas (GHG) reductions; and those that have set aside funding to implement GHG reduction projects.</w:t>
      </w:r>
    </w:p>
    <w:p w:rsidR="000117E9" w:rsidRPr="00AD0BB1" w:rsidRDefault="000117E9" w:rsidP="000117E9">
      <w:pPr>
        <w:spacing w:after="0"/>
        <w:rPr>
          <w:rFonts w:ascii="Times New Roman" w:hAnsi="Times New Roman"/>
          <w:b/>
          <w:i/>
          <w:color w:val="404040" w:themeColor="text1" w:themeTint="BF"/>
        </w:rPr>
      </w:pPr>
    </w:p>
    <w:p w:rsidR="000117E9" w:rsidRPr="00AD0BB1" w:rsidRDefault="000117E9" w:rsidP="000117E9">
      <w:pPr>
        <w:pStyle w:val="RMRFLegalPara2"/>
        <w:numPr>
          <w:ilvl w:val="0"/>
          <w:numId w:val="0"/>
        </w:numPr>
        <w:tabs>
          <w:tab w:val="left" w:pos="720"/>
        </w:tabs>
        <w:spacing w:line="276" w:lineRule="auto"/>
        <w:rPr>
          <w:b/>
          <w:color w:val="404040" w:themeColor="text1" w:themeTint="BF"/>
          <w:sz w:val="22"/>
          <w:szCs w:val="22"/>
        </w:rPr>
      </w:pPr>
      <w:r w:rsidRPr="00AD0BB1">
        <w:rPr>
          <w:color w:val="404040" w:themeColor="text1" w:themeTint="BF"/>
          <w:sz w:val="22"/>
          <w:szCs w:val="22"/>
        </w:rPr>
        <w:t>Note: The MCCAC must be notifie</w:t>
      </w:r>
      <w:r w:rsidR="00D57B4A" w:rsidRPr="00AD0BB1">
        <w:rPr>
          <w:color w:val="404040" w:themeColor="text1" w:themeTint="BF"/>
          <w:sz w:val="22"/>
          <w:szCs w:val="22"/>
        </w:rPr>
        <w:t>d</w:t>
      </w:r>
      <w:r w:rsidRPr="00AD0BB1">
        <w:rPr>
          <w:color w:val="404040" w:themeColor="text1" w:themeTint="BF"/>
          <w:sz w:val="22"/>
          <w:szCs w:val="22"/>
        </w:rPr>
        <w:t xml:space="preserve"> of any deviation from the MEM Application Form</w:t>
      </w:r>
      <w:r w:rsidR="00D57B4A" w:rsidRPr="00AD0BB1">
        <w:rPr>
          <w:color w:val="404040" w:themeColor="text1" w:themeTint="BF"/>
          <w:sz w:val="22"/>
          <w:szCs w:val="22"/>
        </w:rPr>
        <w:t>,</w:t>
      </w:r>
      <w:r w:rsidRPr="00AD0BB1">
        <w:rPr>
          <w:color w:val="404040" w:themeColor="text1" w:themeTint="BF"/>
          <w:sz w:val="22"/>
          <w:szCs w:val="22"/>
        </w:rPr>
        <w:t xml:space="preserve"> and amendment</w:t>
      </w:r>
      <w:r w:rsidR="00D57B4A" w:rsidRPr="00AD0BB1">
        <w:rPr>
          <w:color w:val="404040" w:themeColor="text1" w:themeTint="BF"/>
          <w:sz w:val="22"/>
          <w:szCs w:val="22"/>
        </w:rPr>
        <w:t>(s)</w:t>
      </w:r>
      <w:r w:rsidRPr="00AD0BB1">
        <w:rPr>
          <w:color w:val="404040" w:themeColor="text1" w:themeTint="BF"/>
          <w:sz w:val="22"/>
          <w:szCs w:val="22"/>
        </w:rPr>
        <w:t xml:space="preserve"> to </w:t>
      </w:r>
      <w:r w:rsidR="00D57B4A" w:rsidRPr="00AD0BB1">
        <w:rPr>
          <w:color w:val="404040" w:themeColor="text1" w:themeTint="BF"/>
          <w:sz w:val="22"/>
          <w:szCs w:val="22"/>
        </w:rPr>
        <w:t xml:space="preserve">the Funding Agreement </w:t>
      </w:r>
      <w:r w:rsidRPr="00AD0BB1">
        <w:rPr>
          <w:color w:val="404040" w:themeColor="text1" w:themeTint="BF"/>
          <w:sz w:val="22"/>
          <w:szCs w:val="22"/>
        </w:rPr>
        <w:t xml:space="preserve">must be duly executed </w:t>
      </w:r>
      <w:r w:rsidR="00D57B4A" w:rsidRPr="00AD0BB1">
        <w:rPr>
          <w:color w:val="404040" w:themeColor="text1" w:themeTint="BF"/>
          <w:sz w:val="22"/>
          <w:szCs w:val="22"/>
        </w:rPr>
        <w:t xml:space="preserve">as necessary </w:t>
      </w:r>
      <w:r w:rsidRPr="00AD0BB1">
        <w:rPr>
          <w:color w:val="404040" w:themeColor="text1" w:themeTint="BF"/>
          <w:sz w:val="22"/>
          <w:szCs w:val="22"/>
        </w:rPr>
        <w:t xml:space="preserve">should </w:t>
      </w:r>
      <w:r w:rsidR="00D57B4A" w:rsidRPr="00AD0BB1">
        <w:rPr>
          <w:color w:val="404040" w:themeColor="text1" w:themeTint="BF"/>
          <w:sz w:val="22"/>
          <w:szCs w:val="22"/>
        </w:rPr>
        <w:t>any details herein change</w:t>
      </w:r>
      <w:r w:rsidRPr="00AD0BB1">
        <w:rPr>
          <w:color w:val="404040" w:themeColor="text1" w:themeTint="BF"/>
          <w:sz w:val="22"/>
          <w:szCs w:val="22"/>
        </w:rPr>
        <w:t>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1919"/>
        <w:gridCol w:w="274"/>
        <w:gridCol w:w="2487"/>
        <w:gridCol w:w="2070"/>
      </w:tblGrid>
      <w:tr w:rsidR="000117E9" w:rsidRPr="00AD0BB1" w:rsidTr="00CB4D70">
        <w:trPr>
          <w:trHeight w:val="284"/>
        </w:trPr>
        <w:tc>
          <w:tcPr>
            <w:tcW w:w="2610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Municipality Name:</w:t>
            </w:r>
          </w:p>
        </w:tc>
        <w:tc>
          <w:tcPr>
            <w:tcW w:w="19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-1482380274"/>
                <w:placeholder>
                  <w:docPart w:val="B7EB09681DAD4AE0B7F5945F3AAB6F3B"/>
                </w:placeholder>
                <w:showingPlcHdr/>
              </w:sdtPr>
              <w:sdtEndPr/>
              <w:sdtContent>
                <w:bookmarkStart w:id="0" w:name="_GoBack"/>
                <w:r w:rsidR="000117E9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 xml:space="preserve">Click to </w:t>
                </w:r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add</w:t>
                </w:r>
                <w:r w:rsidR="000117E9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 xml:space="preserve"> text.</w:t>
                </w:r>
                <w:bookmarkEnd w:id="0"/>
              </w:sdtContent>
            </w:sdt>
          </w:p>
        </w:tc>
        <w:tc>
          <w:tcPr>
            <w:tcW w:w="274" w:type="dxa"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2487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Project Manager Name: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-563328436"/>
                <w:placeholder>
                  <w:docPart w:val="944B00932CE34C908A1E71E9D8877FF1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</w:tr>
      <w:tr w:rsidR="000117E9" w:rsidRPr="00AD0BB1" w:rsidTr="00CB4D70">
        <w:trPr>
          <w:trHeight w:val="284"/>
        </w:trPr>
        <w:tc>
          <w:tcPr>
            <w:tcW w:w="2610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Municipality Type:</w:t>
            </w:r>
          </w:p>
        </w:tc>
        <w:tc>
          <w:tcPr>
            <w:tcW w:w="19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Style w:val="PlaceholderText"/>
                <w:rFonts w:ascii="Times New Roman" w:hAnsi="Times New Roman"/>
                <w:color w:val="404040" w:themeColor="text1" w:themeTint="BF"/>
                <w:sz w:val="22"/>
                <w:szCs w:val="22"/>
                <w:shd w:val="clear" w:color="auto" w:fill="FFFFCC"/>
              </w:rPr>
            </w:pPr>
            <w:sdt>
              <w:sdtPr>
                <w:rPr>
                  <w:rStyle w:val="PlaceholderText"/>
                  <w:rFonts w:ascii="Times New Roman" w:hAnsi="Times New Roman"/>
                  <w:color w:val="404040" w:themeColor="text1" w:themeTint="BF"/>
                  <w:sz w:val="22"/>
                  <w:szCs w:val="22"/>
                  <w:shd w:val="clear" w:color="auto" w:fill="FFFFCC"/>
                </w:rPr>
                <w:alias w:val="Type"/>
                <w:tag w:val="Type"/>
                <w:id w:val="-1563858201"/>
                <w:placeholder>
                  <w:docPart w:val="13559F0891B14BA2A96E34EECC4A0CCE"/>
                </w:placeholder>
                <w:showingPlcHdr/>
                <w:dropDownList>
                  <w:listItem w:displayText="City" w:value="City"/>
                  <w:listItem w:displayText="Town" w:value="Town"/>
                  <w:listItem w:displayText="Village" w:value="Village"/>
                  <w:listItem w:displayText="Summer Village" w:value="Summer Village"/>
                  <w:listItem w:displayText="Specialized Municipality" w:value="Specialized Municipality"/>
                  <w:listItem w:displayText="Municipal District" w:value="Municipal District"/>
                  <w:listItem w:displayText="Hamlet" w:value="Hamlet"/>
                  <w:listItem w:displayText="Improvement District" w:value="Improvement District"/>
                </w:dropDownList>
              </w:sdtPr>
              <w:sdtEndPr>
                <w:rPr>
                  <w:rStyle w:val="PlaceholderText"/>
                </w:rPr>
              </w:sdtEndPr>
              <w:sdtContent>
                <w:r w:rsidR="000117E9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hoose an item.</w:t>
                </w:r>
              </w:sdtContent>
            </w:sdt>
          </w:p>
        </w:tc>
        <w:tc>
          <w:tcPr>
            <w:tcW w:w="274" w:type="dxa"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487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Title/Position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1684474440"/>
                <w:placeholder>
                  <w:docPart w:val="DE36CAD26FE6425E9C0B188E0E984D5B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</w:tr>
      <w:tr w:rsidR="000117E9" w:rsidRPr="00AD0BB1" w:rsidTr="00CB4D70">
        <w:trPr>
          <w:trHeight w:val="284"/>
        </w:trPr>
        <w:tc>
          <w:tcPr>
            <w:tcW w:w="2610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Municipal Population:</w:t>
            </w:r>
          </w:p>
        </w:tc>
        <w:tc>
          <w:tcPr>
            <w:tcW w:w="19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1991059278"/>
                <w:placeholder>
                  <w:docPart w:val="0ADF307DDEE549CE9DF4A731330B1BE3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  <w:tc>
          <w:tcPr>
            <w:tcW w:w="274" w:type="dxa"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2487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Email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-2137945881"/>
                <w:placeholder>
                  <w:docPart w:val="D6C3FA968D36468FBB93A803C04917F9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</w:tr>
      <w:tr w:rsidR="000117E9" w:rsidRPr="00AD0BB1" w:rsidTr="00CB4D70">
        <w:trPr>
          <w:trHeight w:val="284"/>
        </w:trPr>
        <w:tc>
          <w:tcPr>
            <w:tcW w:w="2610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 xml:space="preserve"># of Municipal Facilities: </w:t>
            </w:r>
          </w:p>
        </w:tc>
        <w:tc>
          <w:tcPr>
            <w:tcW w:w="19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eastAsia="Times New Roman" w:hAnsi="Times New Roman"/>
                <w:color w:val="404040" w:themeColor="text1" w:themeTint="BF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-98021684"/>
                <w:placeholder>
                  <w:docPart w:val="22229007BED444938A5C42905416001A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  <w:tc>
          <w:tcPr>
            <w:tcW w:w="274" w:type="dxa"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2487" w:type="dxa"/>
            <w:vAlign w:val="bottom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</w:pPr>
            <w:r w:rsidRPr="00AD0BB1">
              <w:rPr>
                <w:rFonts w:ascii="Times New Roman" w:hAnsi="Times New Roman"/>
                <w:b/>
                <w:color w:val="404040" w:themeColor="text1" w:themeTint="BF"/>
                <w:sz w:val="22"/>
                <w:szCs w:val="22"/>
              </w:rPr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0117E9" w:rsidRPr="00AD0BB1" w:rsidRDefault="00B678D2">
            <w:pPr>
              <w:spacing w:after="0" w:line="240" w:lineRule="auto"/>
              <w:rPr>
                <w:rFonts w:ascii="Times New Roman" w:eastAsia="Times New Roman" w:hAnsi="Times New Roman"/>
                <w:color w:val="404040" w:themeColor="text1" w:themeTint="BF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Times New Roman" w:hAnsi="Times New Roman"/>
                  <w:color w:val="404040" w:themeColor="text1" w:themeTint="BF"/>
                  <w:sz w:val="22"/>
                  <w:szCs w:val="22"/>
                  <w:lang w:val="en-US"/>
                </w:rPr>
                <w:id w:val="639615388"/>
                <w:placeholder>
                  <w:docPart w:val="CEC6A4F8BCD846849A2277D8619E0090"/>
                </w:placeholder>
                <w:showingPlcHdr/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z w:val="22"/>
                    <w:szCs w:val="22"/>
                    <w:shd w:val="clear" w:color="auto" w:fill="FFFFCC"/>
                  </w:rPr>
                  <w:t>Click to add text.</w:t>
                </w:r>
              </w:sdtContent>
            </w:sdt>
          </w:p>
        </w:tc>
      </w:tr>
    </w:tbl>
    <w:p w:rsidR="000117E9" w:rsidRPr="00AD0BB1" w:rsidRDefault="000117E9" w:rsidP="000117E9">
      <w:pPr>
        <w:spacing w:before="120" w:after="0" w:line="240" w:lineRule="auto"/>
        <w:rPr>
          <w:rFonts w:ascii="Times New Roman" w:hAnsi="Times New Roman"/>
          <w:i/>
          <w:color w:val="404040" w:themeColor="text1" w:themeTint="BF"/>
          <w:lang w:val="en-US"/>
        </w:rPr>
      </w:pPr>
      <w:r w:rsidRPr="00AD0BB1">
        <w:rPr>
          <w:rFonts w:ascii="Times New Roman" w:hAnsi="Times New Roman"/>
          <w:i/>
          <w:color w:val="404040" w:themeColor="text1" w:themeTint="BF"/>
          <w:lang w:val="en-US"/>
        </w:rPr>
        <w:t>Note: The Project Manager will serve as the lead contact to the MCCAC and</w:t>
      </w:r>
      <w:r w:rsidR="00CB4D70" w:rsidRPr="00AD0BB1">
        <w:rPr>
          <w:rFonts w:ascii="Times New Roman" w:hAnsi="Times New Roman"/>
          <w:i/>
          <w:color w:val="404040" w:themeColor="text1" w:themeTint="BF"/>
          <w:lang w:val="en-US"/>
        </w:rPr>
        <w:t xml:space="preserve"> should</w:t>
      </w:r>
      <w:r w:rsidRPr="00AD0BB1">
        <w:rPr>
          <w:rFonts w:ascii="Times New Roman" w:hAnsi="Times New Roman"/>
          <w:i/>
          <w:color w:val="404040" w:themeColor="text1" w:themeTint="BF"/>
          <w:lang w:val="en-US"/>
        </w:rPr>
        <w:t xml:space="preserve"> act as the supervisor to the Municipal Energy Manager.</w:t>
      </w:r>
    </w:p>
    <w:p w:rsidR="000117E9" w:rsidRPr="00AD0BB1" w:rsidRDefault="000117E9" w:rsidP="000117E9">
      <w:pPr>
        <w:spacing w:after="120" w:line="240" w:lineRule="auto"/>
        <w:rPr>
          <w:rFonts w:ascii="Times New Roman" w:hAnsi="Times New Roman"/>
          <w:color w:val="404040" w:themeColor="text1" w:themeTint="BF"/>
          <w:lang w:val="en-US"/>
        </w:rPr>
      </w:pPr>
      <w:r w:rsidRPr="00AD0BB1">
        <w:rPr>
          <w:rFonts w:ascii="Times New Roman" w:hAnsi="Times New Roman"/>
          <w:b/>
          <w:color w:val="404040" w:themeColor="text1" w:themeTint="BF"/>
          <w:lang w:val="en-US"/>
        </w:rPr>
        <w:br/>
      </w:r>
      <w:r w:rsidRPr="00AD0BB1">
        <w:rPr>
          <w:rFonts w:ascii="Times New Roman" w:hAnsi="Times New Roman"/>
          <w:color w:val="404040" w:themeColor="text1" w:themeTint="BF"/>
          <w:lang w:val="en-US"/>
        </w:rPr>
        <w:t xml:space="preserve">Please </w:t>
      </w:r>
      <w:r w:rsidR="00D57B4A" w:rsidRPr="00AD0BB1">
        <w:rPr>
          <w:rFonts w:ascii="Times New Roman" w:hAnsi="Times New Roman"/>
          <w:color w:val="404040" w:themeColor="text1" w:themeTint="BF"/>
          <w:lang w:val="en-US"/>
        </w:rPr>
        <w:t>respond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 xml:space="preserve"> to </w:t>
      </w:r>
      <w:r w:rsidR="00D57B4A" w:rsidRPr="00AD0BB1">
        <w:rPr>
          <w:rFonts w:ascii="Times New Roman" w:hAnsi="Times New Roman"/>
          <w:color w:val="404040" w:themeColor="text1" w:themeTint="BF"/>
          <w:lang w:val="en-US"/>
        </w:rPr>
        <w:t xml:space="preserve">the </w:t>
      </w:r>
      <w:r w:rsidRPr="00AD0BB1">
        <w:rPr>
          <w:rFonts w:ascii="Times New Roman" w:hAnsi="Times New Roman"/>
          <w:color w:val="404040" w:themeColor="text1" w:themeTint="BF"/>
          <w:lang w:val="en-US"/>
        </w:rPr>
        <w:t>items below:</w:t>
      </w:r>
    </w:p>
    <w:tbl>
      <w:tblPr>
        <w:tblW w:w="10790" w:type="dxa"/>
        <w:tblBorders>
          <w:top w:val="single" w:sz="8" w:space="0" w:color="3F3F3F"/>
          <w:left w:val="single" w:sz="8" w:space="0" w:color="3F3F3F"/>
          <w:bottom w:val="single" w:sz="4" w:space="0" w:color="auto"/>
          <w:right w:val="single" w:sz="8" w:space="0" w:color="3F3F3F"/>
          <w:insideH w:val="single" w:sz="8" w:space="0" w:color="3F3F3F"/>
          <w:insideV w:val="single" w:sz="8" w:space="0" w:color="3F3F3F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117E9" w:rsidRPr="00AD0BB1" w:rsidTr="00AD0BB1">
        <w:trPr>
          <w:trHeight w:val="600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D9D9D9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</w:pP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RATIONALE. Describe why your municipality </w:t>
            </w:r>
            <w:r w:rsidR="00D57B4A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needs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a Municipal Energy Manager. Please include an estimated number of full-time employees currently working on energy management, energy efficiency, renewable energy</w:t>
            </w:r>
            <w:r w:rsidR="00D57B4A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,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or other related initiatives.</w:t>
            </w:r>
            <w:r w:rsidR="00CB4D70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Indicate whether the Municipal Energy Manager is intended to be an internal or external hire.</w:t>
            </w:r>
          </w:p>
        </w:tc>
      </w:tr>
      <w:tr w:rsidR="000117E9" w:rsidRPr="00AD0BB1" w:rsidTr="00AD0BB1">
        <w:trPr>
          <w:trHeight w:val="1402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8" w:space="0" w:color="3F3F3F"/>
            </w:tcBorders>
          </w:tcPr>
          <w:p w:rsidR="000117E9" w:rsidRPr="00AD0BB1" w:rsidRDefault="00B678D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  <w:sdt>
              <w:sdtPr>
                <w:rPr>
                  <w:rFonts w:ascii="Times New Roman" w:eastAsia="Times New Roman" w:hAnsi="Times New Roman"/>
                  <w:color w:val="000000"/>
                  <w:lang w:val="en-US"/>
                </w:rPr>
                <w:id w:val="-1127777917"/>
                <w:placeholder>
                  <w:docPart w:val="BD416FDF392241E8B9436A2C67E14359"/>
                </w:placeholder>
              </w:sdtPr>
              <w:sdtEndPr/>
              <w:sdtContent>
                <w:r w:rsidR="00CB4D70" w:rsidRPr="00AD0BB1">
                  <w:rPr>
                    <w:rStyle w:val="PlaceholderText"/>
                    <w:rFonts w:ascii="Times New Roman" w:hAnsi="Times New Roman"/>
                    <w:color w:val="404040" w:themeColor="text1" w:themeTint="BF"/>
                    <w:shd w:val="clear" w:color="auto" w:fill="FFFFCC"/>
                  </w:rPr>
                  <w:t>Click here to add text.</w:t>
                </w:r>
              </w:sdtContent>
            </w:sdt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</w:tbl>
    <w:p w:rsidR="000117E9" w:rsidRPr="00AD0BB1" w:rsidRDefault="000117E9" w:rsidP="000117E9">
      <w:pPr>
        <w:spacing w:after="0" w:line="240" w:lineRule="auto"/>
        <w:rPr>
          <w:rFonts w:ascii="Times New Roman" w:hAnsi="Times New Roman"/>
          <w:b/>
          <w:u w:val="single"/>
          <w:lang w:val="en-US"/>
        </w:rPr>
      </w:pPr>
    </w:p>
    <w:tbl>
      <w:tblPr>
        <w:tblW w:w="10790" w:type="dxa"/>
        <w:tblBorders>
          <w:top w:val="single" w:sz="8" w:space="0" w:color="3F3F3F"/>
          <w:left w:val="single" w:sz="8" w:space="0" w:color="3F3F3F"/>
          <w:bottom w:val="single" w:sz="4" w:space="0" w:color="auto"/>
          <w:right w:val="single" w:sz="8" w:space="0" w:color="3F3F3F"/>
          <w:insideH w:val="single" w:sz="8" w:space="0" w:color="3F3F3F"/>
          <w:insideV w:val="single" w:sz="8" w:space="0" w:color="3F3F3F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117E9" w:rsidRPr="00AD0BB1" w:rsidTr="00AD0BB1">
        <w:trPr>
          <w:trHeight w:val="600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D9D9D9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</w:pP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ACTIVITIES. Describe, at a high level, the projects and tasks the Municipality anticipates the Municipal Energy Manager will focus on, including but not limited to details that pertain the items listed in </w:t>
            </w:r>
            <w:bookmarkStart w:id="1" w:name="_Hlk9426862"/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Section 4.0 MEM Required Minimum Deliverables in the MEM Guidebook.</w:t>
            </w:r>
            <w:bookmarkEnd w:id="1"/>
          </w:p>
        </w:tc>
      </w:tr>
      <w:tr w:rsidR="000117E9" w:rsidRPr="00AD0BB1" w:rsidTr="00AD0BB1">
        <w:trPr>
          <w:trHeight w:val="988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8" w:space="0" w:color="3F3F3F"/>
            </w:tcBorders>
          </w:tcPr>
          <w:sdt>
            <w:sdtPr>
              <w:rPr>
                <w:rFonts w:ascii="Times New Roman" w:eastAsia="Times New Roman" w:hAnsi="Times New Roman"/>
                <w:color w:val="000000"/>
                <w:lang w:val="en-US"/>
              </w:rPr>
              <w:id w:val="1145009165"/>
              <w:placeholder>
                <w:docPart w:val="5C9CBF6C3A204F718651C9F0B213E7FE"/>
              </w:placeholder>
            </w:sdtPr>
            <w:sdtEndPr/>
            <w:sdtContent>
              <w:p w:rsidR="000117E9" w:rsidRPr="00AD0BB1" w:rsidRDefault="00B678D2">
                <w:pPr>
                  <w:spacing w:after="0" w:line="240" w:lineRule="auto"/>
                  <w:rPr>
                    <w:rFonts w:ascii="Times New Roman" w:eastAsia="Times New Roman" w:hAnsi="Times New Roman"/>
                    <w:color w:val="000000"/>
                    <w:lang w:val="en-US"/>
                  </w:rPr>
                </w:pPr>
                <w:sdt>
                  <w:sdtPr>
                    <w:rPr>
                      <w:rFonts w:ascii="Times New Roman" w:eastAsia="Times New Roman" w:hAnsi="Times New Roman"/>
                      <w:color w:val="000000"/>
                      <w:lang w:val="en-US"/>
                    </w:rPr>
                    <w:id w:val="493694385"/>
                    <w:placeholder>
                      <w:docPart w:val="611E9C717D44496EA69B95C9D885A2EE"/>
                    </w:placeholder>
                  </w:sdtPr>
                  <w:sdtEndPr/>
                  <w:sdtContent>
                    <w:r w:rsidR="00CB4D70" w:rsidRPr="00AD0BB1">
                      <w:rPr>
                        <w:rStyle w:val="PlaceholderText"/>
                        <w:rFonts w:ascii="Times New Roman" w:hAnsi="Times New Roman"/>
                        <w:color w:val="404040" w:themeColor="text1" w:themeTint="BF"/>
                        <w:shd w:val="clear" w:color="auto" w:fill="FFFFCC"/>
                      </w:rPr>
                      <w:t>Click here to add text.</w:t>
                    </w:r>
                  </w:sdtContent>
                </w:sdt>
              </w:p>
            </w:sdtContent>
          </w:sdt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</w:tbl>
    <w:p w:rsidR="000117E9" w:rsidRPr="00AD0BB1" w:rsidRDefault="000117E9" w:rsidP="000117E9">
      <w:pPr>
        <w:spacing w:after="0" w:line="240" w:lineRule="auto"/>
        <w:rPr>
          <w:rFonts w:ascii="Times New Roman" w:hAnsi="Times New Roman"/>
          <w:b/>
          <w:u w:val="single"/>
          <w:lang w:val="en-US"/>
        </w:rPr>
      </w:pPr>
    </w:p>
    <w:p w:rsidR="000117E9" w:rsidRPr="00AD0BB1" w:rsidRDefault="000117E9" w:rsidP="00CB4D70">
      <w:pPr>
        <w:rPr>
          <w:rFonts w:ascii="Times New Roman" w:hAnsi="Times New Roman"/>
          <w:lang w:val="en-US"/>
        </w:rPr>
      </w:pPr>
      <w:r w:rsidRPr="00AD0BB1">
        <w:rPr>
          <w:rFonts w:ascii="Times New Roman" w:hAnsi="Times New Roman"/>
          <w:lang w:val="en-US"/>
        </w:rPr>
        <w:br w:type="page"/>
      </w:r>
    </w:p>
    <w:tbl>
      <w:tblPr>
        <w:tblW w:w="10790" w:type="dxa"/>
        <w:tblBorders>
          <w:top w:val="single" w:sz="8" w:space="0" w:color="3F3F3F"/>
          <w:left w:val="single" w:sz="8" w:space="0" w:color="3F3F3F"/>
          <w:bottom w:val="single" w:sz="4" w:space="0" w:color="auto"/>
          <w:right w:val="single" w:sz="8" w:space="0" w:color="3F3F3F"/>
          <w:insideH w:val="single" w:sz="8" w:space="0" w:color="3F3F3F"/>
          <w:insideV w:val="single" w:sz="8" w:space="0" w:color="3F3F3F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117E9" w:rsidRPr="00AD0BB1" w:rsidTr="00AD0BB1">
        <w:trPr>
          <w:trHeight w:val="600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D9D9D9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</w:pP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lastRenderedPageBreak/>
              <w:t>SALARY. Describe the intended Municipal Energy Manager annual salary</w:t>
            </w:r>
            <w:r w:rsidR="00D57B4A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,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including rationale supporting the anticipated salary or salary band.</w:t>
            </w:r>
          </w:p>
        </w:tc>
      </w:tr>
      <w:tr w:rsidR="000117E9" w:rsidRPr="00AD0BB1" w:rsidTr="00AD0BB1">
        <w:trPr>
          <w:trHeight w:val="268"/>
        </w:trPr>
        <w:tc>
          <w:tcPr>
            <w:tcW w:w="10790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8" w:space="0" w:color="3F3F3F"/>
            </w:tcBorders>
          </w:tcPr>
          <w:sdt>
            <w:sdtPr>
              <w:rPr>
                <w:rFonts w:ascii="Times New Roman" w:eastAsia="Times New Roman" w:hAnsi="Times New Roman"/>
                <w:color w:val="000000"/>
                <w:lang w:val="en-US"/>
              </w:rPr>
              <w:id w:val="280467672"/>
              <w:placeholder>
                <w:docPart w:val="5E89921C87AB4CDEB470AAA1BD657DB9"/>
              </w:placeholder>
            </w:sdtPr>
            <w:sdtEndPr/>
            <w:sdtContent>
              <w:p w:rsidR="000117E9" w:rsidRPr="00AD0BB1" w:rsidRDefault="00B678D2">
                <w:pPr>
                  <w:spacing w:after="0" w:line="240" w:lineRule="auto"/>
                  <w:rPr>
                    <w:rFonts w:ascii="Times New Roman" w:eastAsia="Times New Roman" w:hAnsi="Times New Roman"/>
                    <w:color w:val="000000"/>
                    <w:lang w:val="en-US"/>
                  </w:rPr>
                </w:pPr>
                <w:sdt>
                  <w:sdtPr>
                    <w:rPr>
                      <w:rFonts w:ascii="Times New Roman" w:eastAsia="Times New Roman" w:hAnsi="Times New Roman"/>
                      <w:color w:val="000000"/>
                      <w:lang w:val="en-US"/>
                    </w:rPr>
                    <w:id w:val="1782149315"/>
                    <w:placeholder>
                      <w:docPart w:val="667976E64F4B43D088381B519FBAA43F"/>
                    </w:placeholder>
                  </w:sdtPr>
                  <w:sdtEndPr/>
                  <w:sdtContent>
                    <w:r w:rsidR="00CB4D70" w:rsidRPr="00AD0BB1">
                      <w:rPr>
                        <w:rStyle w:val="PlaceholderText"/>
                        <w:rFonts w:ascii="Times New Roman" w:hAnsi="Times New Roman"/>
                        <w:color w:val="404040" w:themeColor="text1" w:themeTint="BF"/>
                        <w:shd w:val="clear" w:color="auto" w:fill="FFFFCC"/>
                      </w:rPr>
                      <w:t>Click here to add text.</w:t>
                    </w:r>
                  </w:sdtContent>
                </w:sdt>
              </w:p>
            </w:sdtContent>
          </w:sdt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</w:tbl>
    <w:p w:rsidR="000117E9" w:rsidRPr="00AD0BB1" w:rsidRDefault="000117E9" w:rsidP="000117E9">
      <w:pPr>
        <w:spacing w:after="0" w:line="240" w:lineRule="auto"/>
        <w:rPr>
          <w:rFonts w:ascii="Times New Roman" w:hAnsi="Times New Roman"/>
          <w:b/>
          <w:u w:val="single"/>
          <w:lang w:val="en-US"/>
        </w:rPr>
      </w:pPr>
    </w:p>
    <w:tbl>
      <w:tblPr>
        <w:tblW w:w="10800" w:type="dxa"/>
        <w:tblInd w:w="-10" w:type="dxa"/>
        <w:tblBorders>
          <w:top w:val="single" w:sz="8" w:space="0" w:color="3F3F3F"/>
          <w:left w:val="single" w:sz="8" w:space="0" w:color="3F3F3F"/>
          <w:bottom w:val="single" w:sz="4" w:space="0" w:color="auto"/>
          <w:right w:val="single" w:sz="8" w:space="0" w:color="3F3F3F"/>
          <w:insideH w:val="single" w:sz="8" w:space="0" w:color="3F3F3F"/>
          <w:insideV w:val="single" w:sz="8" w:space="0" w:color="3F3F3F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0117E9" w:rsidRPr="00AD0BB1" w:rsidTr="00AD0BB1">
        <w:trPr>
          <w:trHeight w:val="600"/>
        </w:trPr>
        <w:tc>
          <w:tcPr>
            <w:tcW w:w="10800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D9D9D9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</w:pP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IMPLEMENTATION FUNDING. Briefly describe the</w:t>
            </w:r>
            <w:r w:rsidR="00CB4D70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estimated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amount of implementation funding your municipality is willing and able to allocate to energy efficiency and renewable energy projects during the term of this agreement</w:t>
            </w:r>
            <w:r w:rsidR="00CB4D70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.</w:t>
            </w:r>
          </w:p>
        </w:tc>
      </w:tr>
      <w:tr w:rsidR="000117E9" w:rsidRPr="00AD0BB1" w:rsidTr="00AD0BB1">
        <w:trPr>
          <w:trHeight w:val="970"/>
        </w:trPr>
        <w:tc>
          <w:tcPr>
            <w:tcW w:w="10800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8" w:space="0" w:color="3F3F3F"/>
            </w:tcBorders>
          </w:tcPr>
          <w:sdt>
            <w:sdtPr>
              <w:rPr>
                <w:rFonts w:ascii="Times New Roman" w:eastAsia="Times New Roman" w:hAnsi="Times New Roman"/>
                <w:color w:val="000000"/>
                <w:lang w:val="en-US"/>
              </w:rPr>
              <w:id w:val="157664460"/>
              <w:placeholder>
                <w:docPart w:val="DF7BC8068A6144A884F1C0816A7B290E"/>
              </w:placeholder>
            </w:sdtPr>
            <w:sdtEndPr/>
            <w:sdtContent>
              <w:p w:rsidR="000117E9" w:rsidRPr="00AD0BB1" w:rsidRDefault="00B678D2">
                <w:pPr>
                  <w:spacing w:after="0" w:line="240" w:lineRule="auto"/>
                  <w:rPr>
                    <w:rFonts w:ascii="Times New Roman" w:eastAsia="Times New Roman" w:hAnsi="Times New Roman"/>
                    <w:color w:val="000000"/>
                    <w:lang w:val="en-US"/>
                  </w:rPr>
                </w:pPr>
                <w:sdt>
                  <w:sdtPr>
                    <w:rPr>
                      <w:rFonts w:ascii="Times New Roman" w:eastAsia="Times New Roman" w:hAnsi="Times New Roman"/>
                      <w:color w:val="000000"/>
                      <w:lang w:val="en-US"/>
                    </w:rPr>
                    <w:id w:val="2020341210"/>
                    <w:placeholder>
                      <w:docPart w:val="9607CD2F80E04DEBA8CF95C7BBF32CF8"/>
                    </w:placeholder>
                  </w:sdtPr>
                  <w:sdtEndPr/>
                  <w:sdtContent>
                    <w:r w:rsidR="00CB4D70" w:rsidRPr="00AD0BB1">
                      <w:rPr>
                        <w:rStyle w:val="PlaceholderText"/>
                        <w:rFonts w:ascii="Times New Roman" w:hAnsi="Times New Roman"/>
                        <w:color w:val="404040" w:themeColor="text1" w:themeTint="BF"/>
                        <w:shd w:val="clear" w:color="auto" w:fill="FFFFCC"/>
                      </w:rPr>
                      <w:t>Click here to add text.</w:t>
                    </w:r>
                  </w:sdtContent>
                </w:sdt>
              </w:p>
            </w:sdtContent>
          </w:sdt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</w:tbl>
    <w:p w:rsidR="000117E9" w:rsidRPr="00AD0BB1" w:rsidRDefault="000117E9" w:rsidP="000117E9">
      <w:pPr>
        <w:spacing w:after="0" w:line="240" w:lineRule="auto"/>
        <w:rPr>
          <w:rFonts w:ascii="Times New Roman" w:hAnsi="Times New Roman"/>
          <w:b/>
          <w:u w:val="single"/>
          <w:lang w:val="en-US"/>
        </w:rPr>
      </w:pPr>
    </w:p>
    <w:tbl>
      <w:tblPr>
        <w:tblW w:w="10800" w:type="dxa"/>
        <w:tblInd w:w="-10" w:type="dxa"/>
        <w:tblBorders>
          <w:top w:val="single" w:sz="8" w:space="0" w:color="3F3F3F"/>
          <w:left w:val="single" w:sz="8" w:space="0" w:color="3F3F3F"/>
          <w:bottom w:val="single" w:sz="4" w:space="0" w:color="auto"/>
          <w:right w:val="single" w:sz="8" w:space="0" w:color="3F3F3F"/>
          <w:insideH w:val="single" w:sz="8" w:space="0" w:color="3F3F3F"/>
          <w:insideV w:val="single" w:sz="8" w:space="0" w:color="3F3F3F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0117E9" w:rsidRPr="00AD0BB1" w:rsidTr="00AD0BB1">
        <w:trPr>
          <w:trHeight w:val="600"/>
        </w:trPr>
        <w:tc>
          <w:tcPr>
            <w:tcW w:w="10800" w:type="dxa"/>
            <w:tcBorders>
              <w:top w:val="single" w:sz="8" w:space="0" w:color="3F3F3F"/>
              <w:left w:val="single" w:sz="8" w:space="0" w:color="3F3F3F"/>
              <w:bottom w:val="single" w:sz="8" w:space="0" w:color="3F3F3F"/>
              <w:right w:val="single" w:sz="8" w:space="0" w:color="3F3F3F"/>
            </w:tcBorders>
            <w:shd w:val="clear" w:color="auto" w:fill="D9D9D9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</w:pP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HOSTING/PARTNERSHIPS. Describe how the Municipal Energy Manager will be hosted within the municipality and whether the municipality </w:t>
            </w:r>
            <w:r w:rsidR="00C266EC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will be 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shar</w:t>
            </w:r>
            <w:r w:rsidR="00C266EC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ing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the services of the Municipal Energy Manager with other municipalities</w:t>
            </w:r>
            <w:r w:rsidR="00CB4D70"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 xml:space="preserve"> along with a detailed description of the shared services agreement</w:t>
            </w:r>
            <w:r w:rsidRPr="00AD0BB1">
              <w:rPr>
                <w:rFonts w:ascii="Times New Roman" w:eastAsia="Times New Roman" w:hAnsi="Times New Roman"/>
                <w:b/>
                <w:bCs/>
                <w:color w:val="3F3F3F"/>
                <w:lang w:val="en-US"/>
              </w:rPr>
              <w:t>.</w:t>
            </w:r>
          </w:p>
        </w:tc>
      </w:tr>
      <w:tr w:rsidR="000117E9" w:rsidRPr="00AD0BB1" w:rsidTr="00AD0BB1">
        <w:trPr>
          <w:trHeight w:val="970"/>
        </w:trPr>
        <w:tc>
          <w:tcPr>
            <w:tcW w:w="10800" w:type="dxa"/>
            <w:tcBorders>
              <w:top w:val="single" w:sz="8" w:space="0" w:color="3F3F3F"/>
              <w:left w:val="single" w:sz="8" w:space="0" w:color="3F3F3F"/>
              <w:bottom w:val="single" w:sz="4" w:space="0" w:color="auto"/>
              <w:right w:val="single" w:sz="8" w:space="0" w:color="3F3F3F"/>
            </w:tcBorders>
          </w:tcPr>
          <w:sdt>
            <w:sdtPr>
              <w:rPr>
                <w:rFonts w:ascii="Times New Roman" w:eastAsia="Times New Roman" w:hAnsi="Times New Roman"/>
                <w:color w:val="000000"/>
                <w:lang w:val="en-US"/>
              </w:rPr>
              <w:id w:val="686261706"/>
              <w:placeholder>
                <w:docPart w:val="194F09E8CE604F92AE06A7C2CB7722FC"/>
              </w:placeholder>
            </w:sdtPr>
            <w:sdtEndPr/>
            <w:sdtContent>
              <w:p w:rsidR="000117E9" w:rsidRPr="00AD0BB1" w:rsidRDefault="00B678D2">
                <w:pPr>
                  <w:spacing w:after="0" w:line="240" w:lineRule="auto"/>
                  <w:rPr>
                    <w:rFonts w:ascii="Times New Roman" w:eastAsia="Times New Roman" w:hAnsi="Times New Roman"/>
                    <w:color w:val="000000"/>
                    <w:lang w:val="en-US"/>
                  </w:rPr>
                </w:pPr>
                <w:sdt>
                  <w:sdtPr>
                    <w:rPr>
                      <w:rFonts w:ascii="Times New Roman" w:eastAsia="Times New Roman" w:hAnsi="Times New Roman"/>
                      <w:color w:val="000000"/>
                      <w:lang w:val="en-US"/>
                    </w:rPr>
                    <w:id w:val="-429203030"/>
                    <w:placeholder>
                      <w:docPart w:val="5D186E5C50844FEC84C5DED900ABC5FC"/>
                    </w:placeholder>
                  </w:sdtPr>
                  <w:sdtEndPr/>
                  <w:sdtContent>
                    <w:r w:rsidR="00CB4D70" w:rsidRPr="00AD0BB1">
                      <w:rPr>
                        <w:rStyle w:val="PlaceholderText"/>
                        <w:rFonts w:ascii="Times New Roman" w:hAnsi="Times New Roman"/>
                        <w:color w:val="404040" w:themeColor="text1" w:themeTint="BF"/>
                        <w:shd w:val="clear" w:color="auto" w:fill="FFFFCC"/>
                      </w:rPr>
                      <w:t>Click here to add text.</w:t>
                    </w:r>
                  </w:sdtContent>
                </w:sdt>
              </w:p>
            </w:sdtContent>
          </w:sdt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  <w:p w:rsidR="000117E9" w:rsidRPr="00AD0BB1" w:rsidRDefault="000117E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en-US"/>
              </w:rPr>
            </w:pPr>
          </w:p>
        </w:tc>
      </w:tr>
    </w:tbl>
    <w:p w:rsidR="00CB4D70" w:rsidRPr="00AD0BB1" w:rsidRDefault="000117E9" w:rsidP="00CB4D70">
      <w:pPr>
        <w:spacing w:after="120" w:line="240" w:lineRule="auto"/>
        <w:rPr>
          <w:rFonts w:ascii="Times New Roman" w:hAnsi="Times New Roman"/>
          <w:b/>
          <w:lang w:val="en-US"/>
        </w:rPr>
      </w:pPr>
      <w:r w:rsidRPr="00AD0BB1">
        <w:rPr>
          <w:rFonts w:ascii="Times New Roman" w:hAnsi="Times New Roman"/>
          <w:lang w:val="en-US"/>
        </w:rPr>
        <w:t xml:space="preserve"> </w:t>
      </w:r>
      <w:r w:rsidR="00CB4D70" w:rsidRPr="00AD0BB1">
        <w:rPr>
          <w:rFonts w:ascii="Times New Roman" w:hAnsi="Times New Roman"/>
          <w:b/>
          <w:lang w:val="en-US"/>
        </w:rPr>
        <w:br/>
        <w:t xml:space="preserve">Municipal Energy Manager Program Guidebook: </w:t>
      </w:r>
    </w:p>
    <w:p w:rsidR="004A443A" w:rsidRPr="00AD0BB1" w:rsidRDefault="004A443A" w:rsidP="00CB4D70">
      <w:pPr>
        <w:spacing w:after="120" w:line="240" w:lineRule="auto"/>
        <w:rPr>
          <w:rFonts w:ascii="Times New Roman" w:hAnsi="Times New Roman"/>
        </w:rPr>
      </w:pPr>
      <w:r w:rsidRPr="00AD0BB1">
        <w:rPr>
          <w:rFonts w:ascii="Times New Roman" w:hAnsi="Times New Roman"/>
        </w:rPr>
        <w:t xml:space="preserve">The </w:t>
      </w:r>
      <w:r w:rsidR="001F2438" w:rsidRPr="00AD0BB1">
        <w:rPr>
          <w:rFonts w:ascii="Times New Roman" w:hAnsi="Times New Roman"/>
        </w:rPr>
        <w:t>m</w:t>
      </w:r>
      <w:r w:rsidRPr="00AD0BB1">
        <w:rPr>
          <w:rFonts w:ascii="Times New Roman" w:hAnsi="Times New Roman"/>
        </w:rPr>
        <w:t xml:space="preserve">unicipality has </w:t>
      </w:r>
      <w:r w:rsidR="00CB4D70" w:rsidRPr="00AD0BB1">
        <w:rPr>
          <w:rFonts w:ascii="Times New Roman" w:hAnsi="Times New Roman"/>
        </w:rPr>
        <w:t xml:space="preserve">reviewed and understands </w:t>
      </w:r>
      <w:r w:rsidRPr="00AD0BB1">
        <w:rPr>
          <w:rFonts w:ascii="Times New Roman" w:hAnsi="Times New Roman"/>
        </w:rPr>
        <w:t>the MEM Guidebook.</w:t>
      </w:r>
      <w:r w:rsidR="00CB4D70" w:rsidRPr="00AD0BB1">
        <w:rPr>
          <w:rFonts w:ascii="Times New Roman" w:hAnsi="Times New Roman"/>
        </w:rPr>
        <w:br/>
      </w:r>
      <w:r w:rsidR="00CB4D70" w:rsidRPr="00AD0BB1">
        <w:rPr>
          <w:rFonts w:ascii="Times New Roman" w:hAnsi="Times New Roman"/>
        </w:rPr>
        <w:br/>
      </w:r>
      <w:r w:rsidRPr="00AD0BB1">
        <w:rPr>
          <w:rFonts w:ascii="Times New Roman" w:hAnsi="Times New Roman"/>
        </w:rPr>
        <w:t xml:space="preserve">Please initial: </w:t>
      </w:r>
      <w:r w:rsidRPr="00AD0BB1">
        <w:rPr>
          <w:rFonts w:ascii="Times New Roman" w:hAnsi="Times New Roman"/>
          <w:lang w:val="en-US"/>
        </w:rPr>
        <w:t>_________</w:t>
      </w:r>
      <w:r w:rsidR="00CB4D70" w:rsidRPr="00AD0BB1">
        <w:rPr>
          <w:rFonts w:ascii="Times New Roman" w:hAnsi="Times New Roman"/>
          <w:lang w:val="en-US"/>
        </w:rPr>
        <w:br/>
      </w:r>
    </w:p>
    <w:p w:rsidR="000117E9" w:rsidRPr="00AD0BB1" w:rsidRDefault="000117E9" w:rsidP="00CB4D70">
      <w:pPr>
        <w:spacing w:after="120" w:line="240" w:lineRule="auto"/>
        <w:rPr>
          <w:rFonts w:ascii="Times New Roman" w:hAnsi="Times New Roman"/>
          <w:b/>
          <w:lang w:val="en-US"/>
        </w:rPr>
      </w:pPr>
      <w:r w:rsidRPr="00AD0BB1">
        <w:rPr>
          <w:rFonts w:ascii="Times New Roman" w:hAnsi="Times New Roman"/>
          <w:b/>
          <w:lang w:val="en-US"/>
        </w:rPr>
        <w:t xml:space="preserve">Data Sharing Agreement: </w:t>
      </w:r>
    </w:p>
    <w:p w:rsidR="00CB4D70" w:rsidRPr="00AD0BB1" w:rsidRDefault="004A443A" w:rsidP="000117E9">
      <w:pPr>
        <w:spacing w:after="0" w:line="240" w:lineRule="auto"/>
        <w:rPr>
          <w:rFonts w:ascii="Times New Roman" w:hAnsi="Times New Roman"/>
        </w:rPr>
      </w:pPr>
      <w:r w:rsidRPr="00AD0BB1">
        <w:rPr>
          <w:rFonts w:ascii="Times New Roman" w:hAnsi="Times New Roman"/>
        </w:rPr>
        <w:t>T</w:t>
      </w:r>
      <w:r w:rsidR="000117E9" w:rsidRPr="00AD0BB1">
        <w:rPr>
          <w:rFonts w:ascii="Times New Roman" w:hAnsi="Times New Roman"/>
        </w:rPr>
        <w:t xml:space="preserve">he </w:t>
      </w:r>
      <w:r w:rsidR="001F2438" w:rsidRPr="00AD0BB1">
        <w:rPr>
          <w:rFonts w:ascii="Times New Roman" w:hAnsi="Times New Roman"/>
        </w:rPr>
        <w:t>m</w:t>
      </w:r>
      <w:r w:rsidR="000117E9" w:rsidRPr="00AD0BB1">
        <w:rPr>
          <w:rFonts w:ascii="Times New Roman" w:hAnsi="Times New Roman"/>
        </w:rPr>
        <w:t>unicipality agrees to grant the MCCAC</w:t>
      </w:r>
      <w:r w:rsidR="00D57B4A" w:rsidRPr="00AD0BB1">
        <w:rPr>
          <w:rFonts w:ascii="Times New Roman" w:hAnsi="Times New Roman"/>
        </w:rPr>
        <w:t>,</w:t>
      </w:r>
      <w:r w:rsidR="000117E9" w:rsidRPr="00AD0BB1">
        <w:rPr>
          <w:rFonts w:ascii="Times New Roman" w:hAnsi="Times New Roman"/>
        </w:rPr>
        <w:t xml:space="preserve"> and our </w:t>
      </w:r>
      <w:r w:rsidR="00CB4D70" w:rsidRPr="00AD0BB1">
        <w:rPr>
          <w:rFonts w:ascii="Times New Roman" w:hAnsi="Times New Roman"/>
        </w:rPr>
        <w:t>technical advisors’</w:t>
      </w:r>
      <w:r w:rsidR="000117E9" w:rsidRPr="00AD0BB1">
        <w:rPr>
          <w:rFonts w:ascii="Times New Roman" w:hAnsi="Times New Roman"/>
        </w:rPr>
        <w:t xml:space="preserve"> permission to access data on projects initiated </w:t>
      </w:r>
      <w:proofErr w:type="gramStart"/>
      <w:r w:rsidR="000117E9" w:rsidRPr="00AD0BB1">
        <w:rPr>
          <w:rFonts w:ascii="Times New Roman" w:hAnsi="Times New Roman"/>
        </w:rPr>
        <w:t>as a result of</w:t>
      </w:r>
      <w:proofErr w:type="gramEnd"/>
      <w:r w:rsidR="000117E9" w:rsidRPr="00AD0BB1">
        <w:rPr>
          <w:rFonts w:ascii="Times New Roman" w:hAnsi="Times New Roman"/>
        </w:rPr>
        <w:t xml:space="preserve"> the MEM</w:t>
      </w:r>
      <w:r w:rsidR="00CB4D70" w:rsidRPr="00AD0BB1">
        <w:rPr>
          <w:rFonts w:ascii="Times New Roman" w:hAnsi="Times New Roman"/>
        </w:rPr>
        <w:t xml:space="preserve"> which include</w:t>
      </w:r>
      <w:r w:rsidR="00D57B4A" w:rsidRPr="00AD0BB1">
        <w:rPr>
          <w:rFonts w:ascii="Times New Roman" w:hAnsi="Times New Roman"/>
        </w:rPr>
        <w:t>s</w:t>
      </w:r>
      <w:r w:rsidR="00CB4D70" w:rsidRPr="00AD0BB1">
        <w:rPr>
          <w:rFonts w:ascii="Times New Roman" w:hAnsi="Times New Roman"/>
        </w:rPr>
        <w:t xml:space="preserve">, but </w:t>
      </w:r>
      <w:r w:rsidR="00D57B4A" w:rsidRPr="00AD0BB1">
        <w:rPr>
          <w:rFonts w:ascii="Times New Roman" w:hAnsi="Times New Roman"/>
        </w:rPr>
        <w:t>is</w:t>
      </w:r>
      <w:r w:rsidR="00CB4D70" w:rsidRPr="00AD0BB1">
        <w:rPr>
          <w:rFonts w:ascii="Times New Roman" w:hAnsi="Times New Roman"/>
        </w:rPr>
        <w:t xml:space="preserve"> not limited to, the progress reports, presentations, energy audits, and other information as listed in </w:t>
      </w:r>
      <w:r w:rsidR="00CB4D70" w:rsidRPr="00AD0BB1">
        <w:rPr>
          <w:rFonts w:ascii="Times New Roman" w:hAnsi="Times New Roman"/>
          <w:bCs/>
          <w:lang w:val="en-US"/>
        </w:rPr>
        <w:t>Section 4.0 MEM Required Minimum Deliverables in the MEM Guidebook.</w:t>
      </w:r>
      <w:r w:rsidR="00CB4D70" w:rsidRPr="00AD0BB1">
        <w:rPr>
          <w:rFonts w:ascii="Times New Roman" w:hAnsi="Times New Roman"/>
        </w:rPr>
        <w:tab/>
      </w:r>
      <w:r w:rsidR="00CB4D70" w:rsidRPr="00AD0BB1">
        <w:rPr>
          <w:rFonts w:ascii="Times New Roman" w:hAnsi="Times New Roman"/>
        </w:rPr>
        <w:tab/>
      </w:r>
      <w:r w:rsidR="00CB4D70" w:rsidRPr="00AD0BB1">
        <w:rPr>
          <w:rFonts w:ascii="Times New Roman" w:hAnsi="Times New Roman"/>
        </w:rPr>
        <w:tab/>
      </w:r>
      <w:r w:rsidR="00CB4D70" w:rsidRPr="00AD0BB1">
        <w:rPr>
          <w:rFonts w:ascii="Times New Roman" w:hAnsi="Times New Roman"/>
        </w:rPr>
        <w:tab/>
      </w:r>
      <w:r w:rsidR="00CB4D70" w:rsidRPr="00AD0BB1">
        <w:rPr>
          <w:rFonts w:ascii="Times New Roman" w:hAnsi="Times New Roman"/>
        </w:rPr>
        <w:tab/>
      </w:r>
      <w:r w:rsidR="00CB4D70" w:rsidRPr="00AD0BB1">
        <w:rPr>
          <w:rFonts w:ascii="Times New Roman" w:hAnsi="Times New Roman"/>
        </w:rPr>
        <w:br/>
      </w:r>
    </w:p>
    <w:p w:rsidR="000117E9" w:rsidRPr="00AD0BB1" w:rsidRDefault="000117E9" w:rsidP="000117E9">
      <w:pPr>
        <w:spacing w:after="0" w:line="240" w:lineRule="auto"/>
        <w:rPr>
          <w:rFonts w:ascii="Times New Roman" w:hAnsi="Times New Roman"/>
        </w:rPr>
      </w:pPr>
      <w:r w:rsidRPr="00AD0BB1">
        <w:rPr>
          <w:rFonts w:ascii="Times New Roman" w:hAnsi="Times New Roman"/>
        </w:rPr>
        <w:t xml:space="preserve">Please initial: </w:t>
      </w:r>
      <w:r w:rsidRPr="00AD0BB1">
        <w:rPr>
          <w:rFonts w:ascii="Times New Roman" w:hAnsi="Times New Roman"/>
          <w:lang w:val="en-US"/>
        </w:rPr>
        <w:t>_________</w:t>
      </w:r>
      <w:r w:rsidRPr="00AD0BB1">
        <w:rPr>
          <w:rFonts w:ascii="Times New Roman" w:hAnsi="Times New Roman"/>
          <w:b/>
          <w:lang w:val="en-US"/>
        </w:rPr>
        <w:br w:type="page"/>
      </w:r>
    </w:p>
    <w:p w:rsidR="000117E9" w:rsidRPr="00AD0BB1" w:rsidRDefault="000117E9" w:rsidP="000117E9">
      <w:pPr>
        <w:spacing w:after="0" w:line="240" w:lineRule="auto"/>
        <w:rPr>
          <w:rFonts w:ascii="Times New Roman" w:hAnsi="Times New Roman"/>
          <w:lang w:val="en-US"/>
        </w:rPr>
      </w:pPr>
      <w:r w:rsidRPr="00AD0BB1">
        <w:rPr>
          <w:rFonts w:ascii="Times New Roman" w:hAnsi="Times New Roman"/>
          <w:b/>
          <w:lang w:val="en-US"/>
        </w:rPr>
        <w:lastRenderedPageBreak/>
        <w:t>Please include the following documentation as an attachment to the MEM Application, as applicable:</w:t>
      </w:r>
      <w:r w:rsidRPr="00AD0BB1">
        <w:rPr>
          <w:rFonts w:ascii="Times New Roman" w:hAnsi="Times New Roman"/>
          <w:lang w:val="en-US"/>
        </w:rPr>
        <w:t xml:space="preserve"> </w:t>
      </w:r>
    </w:p>
    <w:p w:rsidR="000117E9" w:rsidRPr="00D57B4A" w:rsidRDefault="00CB4D70" w:rsidP="00D57B4A">
      <w:pPr>
        <w:spacing w:after="120" w:line="240" w:lineRule="auto"/>
        <w:divId w:val="479881685"/>
        <w:rPr>
          <w:rFonts w:ascii="Arial" w:hAnsi="Arial" w:cs="Arial"/>
          <w:sz w:val="20"/>
          <w:shd w:val="clear" w:color="auto" w:fill="FFFFCC"/>
        </w:rPr>
      </w:pPr>
      <w:r>
        <w:rPr>
          <w:rFonts w:ascii="Arial" w:hAnsi="Arial" w:cs="Arial"/>
          <w:sz w:val="20"/>
        </w:rPr>
        <w:br/>
      </w:r>
      <w:sdt>
        <w:sdtPr>
          <w:rPr>
            <w:rFonts w:ascii="Arial" w:hAnsi="Arial" w:cs="Arial"/>
            <w:sz w:val="20"/>
          </w:rPr>
          <w:alias w:val="Attachments to EVM Application"/>
          <w:tag w:val="Attachments to EVM Application"/>
          <w:id w:val="-397747435"/>
          <w:lock w:val="conten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E9">
            <w:rPr>
              <w:rFonts w:ascii="MS Gothic" w:eastAsia="MS Gothic" w:hAnsi="MS Gothic" w:cs="Arial" w:hint="eastAsia"/>
              <w:sz w:val="20"/>
              <w:lang w:val="en-US"/>
            </w:rPr>
            <w:t>☐</w:t>
          </w:r>
        </w:sdtContent>
      </w:sdt>
      <w:r w:rsidR="000117E9">
        <w:rPr>
          <w:rFonts w:ascii="Arial" w:hAnsi="Arial" w:cs="Arial"/>
          <w:sz w:val="20"/>
          <w:shd w:val="clear" w:color="auto" w:fill="FFFFCC"/>
        </w:rPr>
        <w:t xml:space="preserve"> </w:t>
      </w:r>
      <w:r w:rsidR="000117E9" w:rsidRPr="00AD0BB1">
        <w:rPr>
          <w:rFonts w:ascii="Times New Roman" w:hAnsi="Times New Roman"/>
          <w:shd w:val="clear" w:color="auto" w:fill="FFFFCC"/>
        </w:rPr>
        <w:t>Existing energy management or climate change plan (if available)</w:t>
      </w:r>
      <w:r w:rsidR="00D57B4A">
        <w:rPr>
          <w:rFonts w:ascii="Arial" w:hAnsi="Arial" w:cs="Arial"/>
          <w:sz w:val="20"/>
          <w:shd w:val="clear" w:color="auto" w:fill="FFFFCC"/>
        </w:rPr>
        <w:br/>
      </w:r>
    </w:p>
    <w:p w:rsidR="000117E9" w:rsidRPr="00AD0BB1" w:rsidRDefault="000117E9" w:rsidP="000117E9">
      <w:pPr>
        <w:spacing w:after="120" w:line="240" w:lineRule="auto"/>
        <w:rPr>
          <w:rFonts w:ascii="Times New Roman" w:hAnsi="Times New Roman"/>
          <w:lang w:val="en-US"/>
        </w:rPr>
      </w:pPr>
      <w:r w:rsidRPr="00AD0BB1">
        <w:rPr>
          <w:rFonts w:ascii="Times New Roman" w:hAnsi="Times New Roman"/>
        </w:rPr>
        <w:t xml:space="preserve">The </w:t>
      </w:r>
      <w:r w:rsidR="00D57B4A" w:rsidRPr="00AD0BB1">
        <w:rPr>
          <w:rFonts w:ascii="Times New Roman" w:hAnsi="Times New Roman"/>
        </w:rPr>
        <w:t>m</w:t>
      </w:r>
      <w:r w:rsidRPr="00AD0BB1">
        <w:rPr>
          <w:rFonts w:ascii="Times New Roman" w:hAnsi="Times New Roman"/>
        </w:rPr>
        <w:t>unicipality represents and warrants that all information contained in this MEM Application is true and correct to the best of their knowledge.</w:t>
      </w:r>
      <w:r w:rsidRPr="00AD0BB1">
        <w:rPr>
          <w:rFonts w:ascii="Times New Roman" w:hAnsi="Times New Roman"/>
        </w:rPr>
        <w:br/>
      </w:r>
      <w:r w:rsidRPr="00AD0BB1">
        <w:rPr>
          <w:rFonts w:ascii="Times New Roman" w:hAnsi="Times New Roman"/>
        </w:rPr>
        <w:br/>
        <w:t xml:space="preserve">Dated this </w:t>
      </w:r>
      <w:sdt>
        <w:sdtPr>
          <w:rPr>
            <w:rFonts w:ascii="Times New Roman" w:eastAsia="Times New Roman" w:hAnsi="Times New Roman"/>
            <w:color w:val="000000"/>
            <w:shd w:val="clear" w:color="auto" w:fill="FFFFCC"/>
            <w:lang w:val="en-US"/>
          </w:rPr>
          <w:id w:val="-271792701"/>
          <w:placeholder>
            <w:docPart w:val="17AE58B0E2374B5BB9359CD7B4E79450"/>
          </w:placeholder>
          <w:showingPlcHdr/>
        </w:sdtPr>
        <w:sdtEndPr/>
        <w:sdtContent>
          <w:r w:rsidRPr="00AD0BB1">
            <w:rPr>
              <w:rStyle w:val="PlaceholderText"/>
              <w:rFonts w:ascii="Times New Roman" w:hAnsi="Times New Roman"/>
              <w:shd w:val="clear" w:color="auto" w:fill="FFFFCC"/>
            </w:rPr>
            <w:t xml:space="preserve">[   </w:t>
          </w:r>
          <w:proofErr w:type="gramStart"/>
          <w:r w:rsidRPr="00AD0BB1">
            <w:rPr>
              <w:rStyle w:val="PlaceholderText"/>
              <w:rFonts w:ascii="Times New Roman" w:hAnsi="Times New Roman"/>
              <w:shd w:val="clear" w:color="auto" w:fill="FFFFCC"/>
            </w:rPr>
            <w:t xml:space="preserve">  ]</w:t>
          </w:r>
          <w:proofErr w:type="gramEnd"/>
        </w:sdtContent>
      </w:sdt>
      <w:r w:rsidRPr="00AD0BB1">
        <w:rPr>
          <w:rFonts w:ascii="Times New Roman" w:hAnsi="Times New Roman"/>
          <w:lang w:val="en-US"/>
        </w:rPr>
        <w:t xml:space="preserve"> day of </w:t>
      </w:r>
      <w:sdt>
        <w:sdtPr>
          <w:rPr>
            <w:rFonts w:ascii="Times New Roman" w:eastAsia="Times New Roman" w:hAnsi="Times New Roman"/>
            <w:color w:val="000000"/>
            <w:shd w:val="clear" w:color="auto" w:fill="FFFFCC"/>
            <w:lang w:val="en-US"/>
          </w:rPr>
          <w:id w:val="622651630"/>
          <w:placeholder>
            <w:docPart w:val="4644D1F08D4444B7BC5F65523642BB32"/>
          </w:placeholder>
          <w:showingPlcHdr/>
        </w:sdtPr>
        <w:sdtEndPr/>
        <w:sdtContent>
          <w:r w:rsidRPr="00AD0BB1">
            <w:rPr>
              <w:rStyle w:val="PlaceholderText"/>
              <w:rFonts w:ascii="Times New Roman" w:hAnsi="Times New Roman"/>
              <w:shd w:val="clear" w:color="auto" w:fill="FFFFCC"/>
            </w:rPr>
            <w:t>[</w:t>
          </w:r>
          <w:r w:rsidRPr="00AD0BB1">
            <w:rPr>
              <w:rStyle w:val="PlaceholderText"/>
              <w:rFonts w:ascii="Times New Roman" w:hAnsi="Times New Roman"/>
              <w:u w:val="single"/>
              <w:shd w:val="clear" w:color="auto" w:fill="FFFFCC"/>
            </w:rPr>
            <w:t xml:space="preserve">                   </w:t>
          </w:r>
          <w:r w:rsidRPr="00AD0BB1">
            <w:rPr>
              <w:rStyle w:val="PlaceholderText"/>
              <w:rFonts w:ascii="Times New Roman" w:hAnsi="Times New Roman"/>
              <w:shd w:val="clear" w:color="auto" w:fill="FFFFCC"/>
            </w:rPr>
            <w:t>]</w:t>
          </w:r>
        </w:sdtContent>
      </w:sdt>
      <w:r w:rsidRPr="00AD0BB1">
        <w:rPr>
          <w:rFonts w:ascii="Times New Roman" w:hAnsi="Times New Roman"/>
          <w:lang w:val="en-US"/>
        </w:rPr>
        <w:t>, 20</w:t>
      </w:r>
      <w:sdt>
        <w:sdtPr>
          <w:rPr>
            <w:rFonts w:ascii="Times New Roman" w:eastAsia="Times New Roman" w:hAnsi="Times New Roman"/>
            <w:color w:val="000000"/>
            <w:shd w:val="clear" w:color="auto" w:fill="FFFFCC"/>
            <w:lang w:val="en-US"/>
          </w:rPr>
          <w:id w:val="1089896929"/>
          <w:placeholder>
            <w:docPart w:val="F820272490A84291A2D8C554C8610032"/>
          </w:placeholder>
          <w:showingPlcHdr/>
        </w:sdtPr>
        <w:sdtEndPr/>
        <w:sdtContent>
          <w:r w:rsidRPr="00AD0BB1">
            <w:rPr>
              <w:rStyle w:val="PlaceholderText"/>
              <w:rFonts w:ascii="Times New Roman" w:hAnsi="Times New Roman"/>
              <w:shd w:val="clear" w:color="auto" w:fill="FFFFCC"/>
            </w:rPr>
            <w:t>[ ]</w:t>
          </w:r>
        </w:sdtContent>
      </w:sdt>
      <w:r w:rsidRPr="00AD0BB1">
        <w:rPr>
          <w:rFonts w:ascii="Times New Roman" w:hAnsi="Times New Roman"/>
          <w:lang w:val="en-US"/>
        </w:rPr>
        <w:t xml:space="preserve">. </w:t>
      </w:r>
    </w:p>
    <w:p w:rsidR="000117E9" w:rsidRPr="00AD0BB1" w:rsidRDefault="000117E9" w:rsidP="000117E9">
      <w:pPr>
        <w:spacing w:after="0" w:line="240" w:lineRule="auto"/>
        <w:rPr>
          <w:rFonts w:ascii="Times New Roman" w:hAnsi="Times New Roman"/>
          <w:lang w:val="en-US"/>
        </w:rPr>
      </w:pPr>
    </w:p>
    <w:p w:rsidR="000117E9" w:rsidRPr="00AD0BB1" w:rsidRDefault="000117E9" w:rsidP="000117E9">
      <w:pPr>
        <w:spacing w:after="0" w:line="240" w:lineRule="auto"/>
        <w:rPr>
          <w:rFonts w:ascii="Times New Roman" w:hAnsi="Times New Roman"/>
          <w:lang w:val="en-US"/>
        </w:rPr>
      </w:pPr>
    </w:p>
    <w:tbl>
      <w:tblPr>
        <w:tblW w:w="2583" w:type="pct"/>
        <w:tblLook w:val="04A0" w:firstRow="1" w:lastRow="0" w:firstColumn="1" w:lastColumn="0" w:noHBand="0" w:noVBand="1"/>
      </w:tblPr>
      <w:tblGrid>
        <w:gridCol w:w="749"/>
        <w:gridCol w:w="4830"/>
      </w:tblGrid>
      <w:tr w:rsidR="000117E9" w:rsidRPr="00AD0BB1" w:rsidTr="000117E9">
        <w:trPr>
          <w:trHeight w:val="515"/>
        </w:trPr>
        <w:tc>
          <w:tcPr>
            <w:tcW w:w="5000" w:type="pct"/>
            <w:gridSpan w:val="2"/>
            <w:hideMark/>
          </w:tcPr>
          <w:p w:rsidR="000117E9" w:rsidRPr="00AD0BB1" w:rsidRDefault="00B678D2">
            <w:pPr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eastAsia="Times New Roman" w:hAnsi="Times New Roman"/>
                  <w:color w:val="000000"/>
                  <w:shd w:val="clear" w:color="auto" w:fill="FFFFCC"/>
                  <w:lang w:val="en-US"/>
                </w:rPr>
                <w:id w:val="1409041566"/>
                <w:placeholder>
                  <w:docPart w:val="0E1A0DCE10414F398F0EC70DC65B2C85"/>
                </w:placeholder>
                <w:showingPlcHdr/>
              </w:sdtPr>
              <w:sdtEndPr/>
              <w:sdtContent>
                <w:r w:rsidR="000117E9" w:rsidRPr="00AD0BB1">
                  <w:rPr>
                    <w:rStyle w:val="PlaceholderText"/>
                    <w:rFonts w:ascii="Times New Roman" w:hAnsi="Times New Roman"/>
                    <w:shd w:val="clear" w:color="auto" w:fill="FFFFCC"/>
                  </w:rPr>
                  <w:t>[</w:t>
                </w:r>
                <w:r w:rsidR="000117E9" w:rsidRPr="00AD0BB1">
                  <w:rPr>
                    <w:rFonts w:ascii="Times New Roman" w:hAnsi="Times New Roman"/>
                    <w:b/>
                    <w:shd w:val="clear" w:color="auto" w:fill="FFFFCC"/>
                  </w:rPr>
                  <w:t>INSERT MUNICIPALITY NAME</w:t>
                </w:r>
                <w:r w:rsidR="000117E9" w:rsidRPr="00AD0BB1">
                  <w:rPr>
                    <w:rStyle w:val="PlaceholderText"/>
                    <w:rFonts w:ascii="Times New Roman" w:hAnsi="Times New Roman"/>
                    <w:shd w:val="clear" w:color="auto" w:fill="FFFFCC"/>
                  </w:rPr>
                  <w:t>]</w:t>
                </w:r>
              </w:sdtContent>
            </w:sdt>
          </w:p>
        </w:tc>
      </w:tr>
      <w:tr w:rsidR="000117E9" w:rsidRPr="00AD0BB1" w:rsidTr="000117E9">
        <w:trPr>
          <w:trHeight w:val="438"/>
        </w:trPr>
        <w:tc>
          <w:tcPr>
            <w:tcW w:w="671" w:type="pct"/>
            <w:vMerge w:val="restart"/>
            <w:hideMark/>
          </w:tcPr>
          <w:p w:rsidR="000117E9" w:rsidRPr="00AD0BB1" w:rsidRDefault="000117E9">
            <w:pPr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  <w:lang w:val="en-US"/>
              </w:rPr>
              <w:t xml:space="preserve">    Per:</w:t>
            </w:r>
          </w:p>
        </w:tc>
        <w:tc>
          <w:tcPr>
            <w:tcW w:w="4329" w:type="pct"/>
          </w:tcPr>
          <w:p w:rsidR="000117E9" w:rsidRPr="00AD0BB1" w:rsidRDefault="000117E9">
            <w:pPr>
              <w:rPr>
                <w:rFonts w:ascii="Times New Roman" w:hAnsi="Times New Roman"/>
              </w:rPr>
            </w:pPr>
          </w:p>
        </w:tc>
      </w:tr>
      <w:tr w:rsidR="000117E9" w:rsidRPr="00AD0BB1" w:rsidTr="000117E9">
        <w:trPr>
          <w:trHeight w:val="783"/>
        </w:trPr>
        <w:tc>
          <w:tcPr>
            <w:tcW w:w="0" w:type="auto"/>
            <w:vMerge/>
            <w:vAlign w:val="center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29" w:type="pct"/>
          </w:tcPr>
          <w:p w:rsidR="000117E9" w:rsidRPr="00AD0BB1" w:rsidRDefault="000117E9">
            <w:pPr>
              <w:keepNext/>
              <w:spacing w:after="0" w:line="240" w:lineRule="auto"/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</w:rPr>
              <w:t>________________________________</w:t>
            </w:r>
          </w:p>
          <w:p w:rsidR="000117E9" w:rsidRPr="00AD0BB1" w:rsidRDefault="000117E9">
            <w:pPr>
              <w:keepNext/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D0BB1">
              <w:rPr>
                <w:rFonts w:ascii="Times New Roman" w:hAnsi="Times New Roman"/>
                <w:lang w:val="en-US"/>
              </w:rPr>
              <w:t>Name:</w:t>
            </w:r>
          </w:p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  <w:lang w:val="en-US"/>
              </w:rPr>
              <w:t>Title:</w:t>
            </w:r>
          </w:p>
          <w:p w:rsidR="000117E9" w:rsidRPr="00AD0BB1" w:rsidRDefault="000117E9">
            <w:pPr>
              <w:rPr>
                <w:rFonts w:ascii="Times New Roman" w:hAnsi="Times New Roman"/>
              </w:rPr>
            </w:pPr>
          </w:p>
        </w:tc>
      </w:tr>
      <w:tr w:rsidR="000117E9" w:rsidRPr="00AD0BB1" w:rsidTr="000117E9">
        <w:trPr>
          <w:trHeight w:val="436"/>
        </w:trPr>
        <w:tc>
          <w:tcPr>
            <w:tcW w:w="671" w:type="pct"/>
            <w:vMerge w:val="restart"/>
            <w:hideMark/>
          </w:tcPr>
          <w:p w:rsidR="000117E9" w:rsidRPr="00AD0BB1" w:rsidRDefault="000117E9">
            <w:pPr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  <w:lang w:val="en-US"/>
              </w:rPr>
              <w:t xml:space="preserve">    Per:</w:t>
            </w:r>
          </w:p>
        </w:tc>
        <w:tc>
          <w:tcPr>
            <w:tcW w:w="4329" w:type="pct"/>
          </w:tcPr>
          <w:p w:rsidR="000117E9" w:rsidRPr="00AD0BB1" w:rsidRDefault="000117E9">
            <w:pPr>
              <w:rPr>
                <w:rFonts w:ascii="Times New Roman" w:hAnsi="Times New Roman"/>
              </w:rPr>
            </w:pPr>
          </w:p>
        </w:tc>
      </w:tr>
      <w:tr w:rsidR="000117E9" w:rsidRPr="00AD0BB1" w:rsidTr="000117E9">
        <w:trPr>
          <w:trHeight w:val="822"/>
        </w:trPr>
        <w:tc>
          <w:tcPr>
            <w:tcW w:w="0" w:type="auto"/>
            <w:vMerge/>
            <w:vAlign w:val="center"/>
            <w:hideMark/>
          </w:tcPr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29" w:type="pct"/>
            <w:hideMark/>
          </w:tcPr>
          <w:p w:rsidR="000117E9" w:rsidRPr="00AD0BB1" w:rsidRDefault="000117E9">
            <w:pPr>
              <w:keepNext/>
              <w:spacing w:after="0" w:line="240" w:lineRule="auto"/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</w:rPr>
              <w:t>________________________________</w:t>
            </w:r>
          </w:p>
          <w:p w:rsidR="000117E9" w:rsidRPr="00AD0BB1" w:rsidRDefault="000117E9">
            <w:pPr>
              <w:keepNext/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D0BB1">
              <w:rPr>
                <w:rFonts w:ascii="Times New Roman" w:hAnsi="Times New Roman"/>
                <w:lang w:val="en-US"/>
              </w:rPr>
              <w:t>Name:</w:t>
            </w:r>
          </w:p>
          <w:p w:rsidR="000117E9" w:rsidRPr="00AD0BB1" w:rsidRDefault="000117E9">
            <w:pPr>
              <w:spacing w:after="0" w:line="240" w:lineRule="auto"/>
              <w:rPr>
                <w:rFonts w:ascii="Times New Roman" w:hAnsi="Times New Roman"/>
              </w:rPr>
            </w:pPr>
            <w:r w:rsidRPr="00AD0BB1">
              <w:rPr>
                <w:rFonts w:ascii="Times New Roman" w:hAnsi="Times New Roman"/>
                <w:lang w:val="en-US"/>
              </w:rPr>
              <w:t>Title:</w:t>
            </w:r>
          </w:p>
        </w:tc>
      </w:tr>
    </w:tbl>
    <w:p w:rsidR="000117E9" w:rsidRDefault="000117E9"/>
    <w:sectPr w:rsidR="000117E9" w:rsidSect="00AD0BB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78D2" w:rsidRDefault="00B678D2" w:rsidP="0045119A">
      <w:pPr>
        <w:spacing w:after="0" w:line="240" w:lineRule="auto"/>
      </w:pPr>
      <w:r>
        <w:separator/>
      </w:r>
    </w:p>
  </w:endnote>
  <w:endnote w:type="continuationSeparator" w:id="0">
    <w:p w:rsidR="00B678D2" w:rsidRDefault="00B678D2" w:rsidP="00451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78D2" w:rsidRDefault="00B678D2" w:rsidP="0045119A">
      <w:pPr>
        <w:spacing w:after="0" w:line="240" w:lineRule="auto"/>
      </w:pPr>
      <w:r>
        <w:separator/>
      </w:r>
    </w:p>
  </w:footnote>
  <w:footnote w:type="continuationSeparator" w:id="0">
    <w:p w:rsidR="00B678D2" w:rsidRDefault="00B678D2" w:rsidP="004511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3rD6K1ZY4jY4JPW198raLZg+XImFVYBxlrRM7ZhoDqzZmbHqod8mZQQDbu39IIy9jqXnDgIGA5CKDqdrn9X7A==" w:salt="y35taRukchilMs+5/cJtz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ZCUxNjUzMDMwNzEyUdpeDU4uLM/DyQAuNaAOAL+y4sAAAA"/>
  </w:docVars>
  <w:rsids>
    <w:rsidRoot w:val="000117E9"/>
    <w:rsid w:val="000117E9"/>
    <w:rsid w:val="001F2438"/>
    <w:rsid w:val="00257698"/>
    <w:rsid w:val="002D3121"/>
    <w:rsid w:val="0045119A"/>
    <w:rsid w:val="004A443A"/>
    <w:rsid w:val="005548A6"/>
    <w:rsid w:val="00764B45"/>
    <w:rsid w:val="00983788"/>
    <w:rsid w:val="00A005B8"/>
    <w:rsid w:val="00AD0BB1"/>
    <w:rsid w:val="00B678D2"/>
    <w:rsid w:val="00BC2F4B"/>
    <w:rsid w:val="00C266EC"/>
    <w:rsid w:val="00C544ED"/>
    <w:rsid w:val="00C673DE"/>
    <w:rsid w:val="00CB4D70"/>
    <w:rsid w:val="00D57B4A"/>
    <w:rsid w:val="00DF133B"/>
    <w:rsid w:val="00EF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8487"/>
  <w15:chartTrackingRefBased/>
  <w15:docId w15:val="{CB81D6AF-7834-4261-99D4-492C7222E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7E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17E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7E9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7E9"/>
    <w:rPr>
      <w:rFonts w:ascii="Calibri" w:eastAsia="Calibri" w:hAnsi="Calibri" w:cs="Times New Roman"/>
      <w:sz w:val="20"/>
      <w:szCs w:val="20"/>
      <w:lang w:val="en-CA"/>
    </w:rPr>
  </w:style>
  <w:style w:type="paragraph" w:customStyle="1" w:styleId="RMRFLegalPara1">
    <w:name w:val="RMRF LegalPara 1"/>
    <w:basedOn w:val="Normal"/>
    <w:rsid w:val="000117E9"/>
    <w:pPr>
      <w:numPr>
        <w:numId w:val="1"/>
      </w:numPr>
      <w:spacing w:after="24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MRFLegalPara2">
    <w:name w:val="RMRF LegalPara 2"/>
    <w:basedOn w:val="RMRFLegalPara1"/>
    <w:rsid w:val="000117E9"/>
    <w:pPr>
      <w:numPr>
        <w:ilvl w:val="1"/>
      </w:numPr>
    </w:pPr>
  </w:style>
  <w:style w:type="paragraph" w:customStyle="1" w:styleId="RMRFLegalPara3">
    <w:name w:val="RMRF LegalPara 3"/>
    <w:basedOn w:val="RMRFLegalPara1"/>
    <w:rsid w:val="000117E9"/>
    <w:pPr>
      <w:numPr>
        <w:ilvl w:val="2"/>
      </w:numPr>
    </w:pPr>
  </w:style>
  <w:style w:type="paragraph" w:customStyle="1" w:styleId="RMRFLegalPara4">
    <w:name w:val="RMRF LegalPara 4"/>
    <w:basedOn w:val="RMRFLegalPara1"/>
    <w:rsid w:val="000117E9"/>
    <w:pPr>
      <w:numPr>
        <w:ilvl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117E9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117E9"/>
    <w:rPr>
      <w:color w:val="808080"/>
    </w:rPr>
  </w:style>
  <w:style w:type="table" w:styleId="TableGrid">
    <w:name w:val="Table Grid"/>
    <w:basedOn w:val="TableNormal"/>
    <w:uiPriority w:val="59"/>
    <w:rsid w:val="000117E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1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E9"/>
    <w:rPr>
      <w:rFonts w:ascii="Segoe UI" w:eastAsia="Calibr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451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19A"/>
    <w:rPr>
      <w:rFonts w:ascii="Calibri" w:eastAsia="Calibri" w:hAnsi="Calibri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451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19A"/>
    <w:rPr>
      <w:rFonts w:ascii="Calibri" w:eastAsia="Calibri" w:hAnsi="Calibri" w:cs="Times New Roman"/>
      <w:lang w:val="en-CA"/>
    </w:rPr>
  </w:style>
  <w:style w:type="character" w:styleId="Hyperlink">
    <w:name w:val="Hyperlink"/>
    <w:basedOn w:val="DefaultParagraphFont"/>
    <w:uiPriority w:val="99"/>
    <w:unhideWhenUsed/>
    <w:rsid w:val="00CB4D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D70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D70"/>
    <w:rPr>
      <w:rFonts w:ascii="Calibri" w:eastAsia="Calibri" w:hAnsi="Calibri" w:cs="Times New Roman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mccac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7EB09681DAD4AE0B7F5945F3AAB6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54D25-B15E-4D82-867A-E9A3F0CB175E}"/>
      </w:docPartPr>
      <w:docPartBody>
        <w:p w:rsidR="009D09D5" w:rsidRDefault="009375F1" w:rsidP="009375F1">
          <w:pPr>
            <w:pStyle w:val="B7EB09681DAD4AE0B7F5945F3AAB6F3B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944B00932CE34C908A1E71E9D8877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5CA82-B7F3-45B8-B484-648EDDE83EB8}"/>
      </w:docPartPr>
      <w:docPartBody>
        <w:p w:rsidR="009D09D5" w:rsidRDefault="009375F1" w:rsidP="009375F1">
          <w:pPr>
            <w:pStyle w:val="944B00932CE34C908A1E71E9D8877FF1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13559F0891B14BA2A96E34EECC4A0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6F09C-254E-4CA6-A104-035340DB4338}"/>
      </w:docPartPr>
      <w:docPartBody>
        <w:p w:rsidR="009D09D5" w:rsidRDefault="009375F1" w:rsidP="009375F1">
          <w:pPr>
            <w:pStyle w:val="13559F0891B14BA2A96E34EECC4A0CCE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hoose an item.</w:t>
          </w:r>
        </w:p>
      </w:docPartBody>
    </w:docPart>
    <w:docPart>
      <w:docPartPr>
        <w:name w:val="DE36CAD26FE6425E9C0B188E0E98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4DCF3-E468-4202-9DA3-F888EB42AC70}"/>
      </w:docPartPr>
      <w:docPartBody>
        <w:p w:rsidR="009D09D5" w:rsidRDefault="009375F1" w:rsidP="009375F1">
          <w:pPr>
            <w:pStyle w:val="DE36CAD26FE6425E9C0B188E0E984D5B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0ADF307DDEE549CE9DF4A731330B1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F3FB5-D3D2-44E9-8134-D247EB404C23}"/>
      </w:docPartPr>
      <w:docPartBody>
        <w:p w:rsidR="009D09D5" w:rsidRDefault="009375F1" w:rsidP="009375F1">
          <w:pPr>
            <w:pStyle w:val="0ADF307DDEE549CE9DF4A731330B1BE3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D6C3FA968D36468FBB93A803C0491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7DF29-5C85-4FDF-94B8-FAE1AF7394C9}"/>
      </w:docPartPr>
      <w:docPartBody>
        <w:p w:rsidR="009D09D5" w:rsidRDefault="009375F1" w:rsidP="009375F1">
          <w:pPr>
            <w:pStyle w:val="D6C3FA968D36468FBB93A803C04917F9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22229007BED444938A5C429054160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E4590-D239-4D3F-9082-EC8DF1081549}"/>
      </w:docPartPr>
      <w:docPartBody>
        <w:p w:rsidR="009D09D5" w:rsidRDefault="009375F1" w:rsidP="009375F1">
          <w:pPr>
            <w:pStyle w:val="22229007BED444938A5C42905416001A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CEC6A4F8BCD846849A2277D8619E0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F8DFA-AEF0-4BE1-9EA4-E896AEA7FA20}"/>
      </w:docPartPr>
      <w:docPartBody>
        <w:p w:rsidR="009D09D5" w:rsidRDefault="009375F1" w:rsidP="009375F1">
          <w:pPr>
            <w:pStyle w:val="CEC6A4F8BCD846849A2277D8619E00901"/>
          </w:pPr>
          <w:r>
            <w:rPr>
              <w:rStyle w:val="PlaceholderText"/>
              <w:color w:val="404040" w:themeColor="text1" w:themeTint="BF"/>
              <w:sz w:val="21"/>
              <w:szCs w:val="21"/>
              <w:shd w:val="clear" w:color="auto" w:fill="FFFFCC"/>
            </w:rPr>
            <w:t>Click to add text.</w:t>
          </w:r>
        </w:p>
      </w:docPartBody>
    </w:docPart>
    <w:docPart>
      <w:docPartPr>
        <w:name w:val="BD416FDF392241E8B9436A2C67E14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12B54-376F-4745-8DEE-7FDEFB145C30}"/>
      </w:docPartPr>
      <w:docPartBody>
        <w:p w:rsidR="009D09D5" w:rsidRDefault="009375F1" w:rsidP="009375F1">
          <w:pPr>
            <w:pStyle w:val="BD416FDF392241E8B9436A2C67E14359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5C9CBF6C3A204F718651C9F0B213E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0EBE4-C10C-475C-A5B8-C3D196D3C610}"/>
      </w:docPartPr>
      <w:docPartBody>
        <w:p w:rsidR="009D09D5" w:rsidRDefault="009375F1" w:rsidP="009375F1">
          <w:pPr>
            <w:pStyle w:val="5C9CBF6C3A204F718651C9F0B213E7FE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5E89921C87AB4CDEB470AAA1BD657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807B1-C23F-4FD7-A274-09A73F7A4FB6}"/>
      </w:docPartPr>
      <w:docPartBody>
        <w:p w:rsidR="009D09D5" w:rsidRDefault="009375F1" w:rsidP="009375F1">
          <w:pPr>
            <w:pStyle w:val="5E89921C87AB4CDEB470AAA1BD657DB9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DF7BC8068A6144A884F1C0816A7B2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C1C89-2766-4F68-837D-D2FFD91A5E87}"/>
      </w:docPartPr>
      <w:docPartBody>
        <w:p w:rsidR="009D09D5" w:rsidRDefault="009375F1" w:rsidP="009375F1">
          <w:pPr>
            <w:pStyle w:val="DF7BC8068A6144A884F1C0816A7B290E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194F09E8CE604F92AE06A7C2CB772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51EBC-0484-4717-9C5B-C1E3A7861629}"/>
      </w:docPartPr>
      <w:docPartBody>
        <w:p w:rsidR="009D09D5" w:rsidRDefault="009375F1" w:rsidP="009375F1">
          <w:pPr>
            <w:pStyle w:val="194F09E8CE604F92AE06A7C2CB7722FC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17AE58B0E2374B5BB9359CD7B4E7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AC105-EB21-4037-ADF0-B32D81D4004B}"/>
      </w:docPartPr>
      <w:docPartBody>
        <w:p w:rsidR="009D09D5" w:rsidRDefault="009375F1" w:rsidP="009375F1">
          <w:pPr>
            <w:pStyle w:val="17AE58B0E2374B5BB9359CD7B4E79450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     ]</w:t>
          </w:r>
        </w:p>
      </w:docPartBody>
    </w:docPart>
    <w:docPart>
      <w:docPartPr>
        <w:name w:val="4644D1F08D4444B7BC5F65523642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B7048-FA75-4D21-916E-1B2177AEF9A0}"/>
      </w:docPartPr>
      <w:docPartBody>
        <w:p w:rsidR="009D09D5" w:rsidRDefault="009375F1" w:rsidP="009375F1">
          <w:pPr>
            <w:pStyle w:val="4644D1F08D4444B7BC5F65523642BB32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>
            <w:rPr>
              <w:rStyle w:val="PlaceholderText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F820272490A84291A2D8C554C8610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7DB61-DF8B-4F0F-80E5-2A0B5E0387B9}"/>
      </w:docPartPr>
      <w:docPartBody>
        <w:p w:rsidR="009D09D5" w:rsidRDefault="009375F1" w:rsidP="009375F1">
          <w:pPr>
            <w:pStyle w:val="F820272490A84291A2D8C554C8610032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 ]</w:t>
          </w:r>
        </w:p>
      </w:docPartBody>
    </w:docPart>
    <w:docPart>
      <w:docPartPr>
        <w:name w:val="0E1A0DCE10414F398F0EC70DC65B2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8F6-B07D-403E-A5DF-99D977E91EFD}"/>
      </w:docPartPr>
      <w:docPartBody>
        <w:p w:rsidR="009D09D5" w:rsidRDefault="009375F1" w:rsidP="009375F1">
          <w:pPr>
            <w:pStyle w:val="0E1A0DCE10414F398F0EC70DC65B2C851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[</w:t>
          </w:r>
          <w:r>
            <w:rPr>
              <w:rFonts w:ascii="Arial" w:hAnsi="Arial" w:cs="Arial"/>
              <w:b/>
              <w:sz w:val="20"/>
              <w:shd w:val="clear" w:color="auto" w:fill="FFFFCC"/>
            </w:rPr>
            <w:t>INSERT MUNICIPALITY NAME</w:t>
          </w:r>
          <w:r>
            <w:rPr>
              <w:rStyle w:val="PlaceholderText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611E9C717D44496EA69B95C9D885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7293A-39FC-427F-BE1A-00746E93B872}"/>
      </w:docPartPr>
      <w:docPartBody>
        <w:p w:rsidR="0072063B" w:rsidRDefault="009375F1" w:rsidP="009375F1">
          <w:pPr>
            <w:pStyle w:val="611E9C717D44496EA69B95C9D885A2EE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667976E64F4B43D088381B519FBAA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BB348-78C5-447A-A40D-8C227C1F2107}"/>
      </w:docPartPr>
      <w:docPartBody>
        <w:p w:rsidR="0072063B" w:rsidRDefault="009375F1" w:rsidP="009375F1">
          <w:pPr>
            <w:pStyle w:val="667976E64F4B43D088381B519FBAA43F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9607CD2F80E04DEBA8CF95C7BBF32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99150-E6C8-474A-96A2-FEAE5FCAD91F}"/>
      </w:docPartPr>
      <w:docPartBody>
        <w:p w:rsidR="0072063B" w:rsidRDefault="009375F1" w:rsidP="009375F1">
          <w:pPr>
            <w:pStyle w:val="9607CD2F80E04DEBA8CF95C7BBF32CF8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5D186E5C50844FEC84C5DED900ABC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509B8-3250-4F9C-A4A8-396146C77B7B}"/>
      </w:docPartPr>
      <w:docPartBody>
        <w:p w:rsidR="0072063B" w:rsidRDefault="009375F1" w:rsidP="009375F1">
          <w:pPr>
            <w:pStyle w:val="5D186E5C50844FEC84C5DED900ABC5FC"/>
          </w:pPr>
          <w:r>
            <w:rPr>
              <w:rStyle w:val="PlaceholderText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6056"/>
    <w:rsid w:val="001C571B"/>
    <w:rsid w:val="00386056"/>
    <w:rsid w:val="00396AB9"/>
    <w:rsid w:val="00453226"/>
    <w:rsid w:val="005A57D5"/>
    <w:rsid w:val="00651721"/>
    <w:rsid w:val="0072063B"/>
    <w:rsid w:val="009375F1"/>
    <w:rsid w:val="009D09D5"/>
    <w:rsid w:val="00B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75F1"/>
    <w:rPr>
      <w:color w:val="808080"/>
    </w:rPr>
  </w:style>
  <w:style w:type="paragraph" w:customStyle="1" w:styleId="B7EB09681DAD4AE0B7F5945F3AAB6F3B">
    <w:name w:val="B7EB09681DAD4AE0B7F5945F3AAB6F3B"/>
    <w:rsid w:val="00386056"/>
  </w:style>
  <w:style w:type="paragraph" w:customStyle="1" w:styleId="944B00932CE34C908A1E71E9D8877FF1">
    <w:name w:val="944B00932CE34C908A1E71E9D8877FF1"/>
    <w:rsid w:val="00386056"/>
  </w:style>
  <w:style w:type="paragraph" w:customStyle="1" w:styleId="13559F0891B14BA2A96E34EECC4A0CCE">
    <w:name w:val="13559F0891B14BA2A96E34EECC4A0CCE"/>
    <w:rsid w:val="00386056"/>
  </w:style>
  <w:style w:type="paragraph" w:customStyle="1" w:styleId="DE36CAD26FE6425E9C0B188E0E984D5B">
    <w:name w:val="DE36CAD26FE6425E9C0B188E0E984D5B"/>
    <w:rsid w:val="00386056"/>
  </w:style>
  <w:style w:type="paragraph" w:customStyle="1" w:styleId="0ADF307DDEE549CE9DF4A731330B1BE3">
    <w:name w:val="0ADF307DDEE549CE9DF4A731330B1BE3"/>
    <w:rsid w:val="00386056"/>
  </w:style>
  <w:style w:type="paragraph" w:customStyle="1" w:styleId="D6C3FA968D36468FBB93A803C04917F9">
    <w:name w:val="D6C3FA968D36468FBB93A803C04917F9"/>
    <w:rsid w:val="00386056"/>
  </w:style>
  <w:style w:type="paragraph" w:customStyle="1" w:styleId="22229007BED444938A5C42905416001A">
    <w:name w:val="22229007BED444938A5C42905416001A"/>
    <w:rsid w:val="00386056"/>
  </w:style>
  <w:style w:type="paragraph" w:customStyle="1" w:styleId="CEC6A4F8BCD846849A2277D8619E0090">
    <w:name w:val="CEC6A4F8BCD846849A2277D8619E0090"/>
    <w:rsid w:val="00386056"/>
  </w:style>
  <w:style w:type="paragraph" w:customStyle="1" w:styleId="BD416FDF392241E8B9436A2C67E14359">
    <w:name w:val="BD416FDF392241E8B9436A2C67E14359"/>
    <w:rsid w:val="00386056"/>
  </w:style>
  <w:style w:type="paragraph" w:customStyle="1" w:styleId="5C9CBF6C3A204F718651C9F0B213E7FE">
    <w:name w:val="5C9CBF6C3A204F718651C9F0B213E7FE"/>
    <w:rsid w:val="00386056"/>
  </w:style>
  <w:style w:type="paragraph" w:customStyle="1" w:styleId="5E89921C87AB4CDEB470AAA1BD657DB9">
    <w:name w:val="5E89921C87AB4CDEB470AAA1BD657DB9"/>
    <w:rsid w:val="00386056"/>
  </w:style>
  <w:style w:type="paragraph" w:customStyle="1" w:styleId="DF7BC8068A6144A884F1C0816A7B290E">
    <w:name w:val="DF7BC8068A6144A884F1C0816A7B290E"/>
    <w:rsid w:val="00386056"/>
  </w:style>
  <w:style w:type="paragraph" w:customStyle="1" w:styleId="194F09E8CE604F92AE06A7C2CB7722FC">
    <w:name w:val="194F09E8CE604F92AE06A7C2CB7722FC"/>
    <w:rsid w:val="00386056"/>
  </w:style>
  <w:style w:type="paragraph" w:customStyle="1" w:styleId="17AE58B0E2374B5BB9359CD7B4E79450">
    <w:name w:val="17AE58B0E2374B5BB9359CD7B4E79450"/>
    <w:rsid w:val="00386056"/>
  </w:style>
  <w:style w:type="paragraph" w:customStyle="1" w:styleId="4644D1F08D4444B7BC5F65523642BB32">
    <w:name w:val="4644D1F08D4444B7BC5F65523642BB32"/>
    <w:rsid w:val="00386056"/>
  </w:style>
  <w:style w:type="paragraph" w:customStyle="1" w:styleId="F820272490A84291A2D8C554C8610032">
    <w:name w:val="F820272490A84291A2D8C554C8610032"/>
    <w:rsid w:val="00386056"/>
  </w:style>
  <w:style w:type="paragraph" w:customStyle="1" w:styleId="0E1A0DCE10414F398F0EC70DC65B2C85">
    <w:name w:val="0E1A0DCE10414F398F0EC70DC65B2C85"/>
    <w:rsid w:val="00386056"/>
  </w:style>
  <w:style w:type="paragraph" w:customStyle="1" w:styleId="B7EB09681DAD4AE0B7F5945F3AAB6F3B1">
    <w:name w:val="B7EB09681DAD4AE0B7F5945F3AAB6F3B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44B00932CE34C908A1E71E9D8877FF11">
    <w:name w:val="944B00932CE34C908A1E71E9D8877FF1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559F0891B14BA2A96E34EECC4A0CCE1">
    <w:name w:val="13559F0891B14BA2A96E34EECC4A0CCE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E36CAD26FE6425E9C0B188E0E984D5B1">
    <w:name w:val="DE36CAD26FE6425E9C0B188E0E984D5B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ADF307DDEE549CE9DF4A731330B1BE31">
    <w:name w:val="0ADF307DDEE549CE9DF4A731330B1BE3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6C3FA968D36468FBB93A803C04917F91">
    <w:name w:val="D6C3FA968D36468FBB93A803C04917F9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2229007BED444938A5C42905416001A1">
    <w:name w:val="22229007BED444938A5C42905416001A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C6A4F8BCD846849A2277D8619E00901">
    <w:name w:val="CEC6A4F8BCD846849A2277D8619E0090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D416FDF392241E8B9436A2C67E143591">
    <w:name w:val="BD416FDF392241E8B9436A2C67E14359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C9CBF6C3A204F718651C9F0B213E7FE1">
    <w:name w:val="5C9CBF6C3A204F718651C9F0B213E7FE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89921C87AB4CDEB470AAA1BD657DB91">
    <w:name w:val="5E89921C87AB4CDEB470AAA1BD657DB9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F7BC8068A6144A884F1C0816A7B290E1">
    <w:name w:val="DF7BC8068A6144A884F1C0816A7B290E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94F09E8CE604F92AE06A7C2CB7722FC1">
    <w:name w:val="194F09E8CE604F92AE06A7C2CB7722FC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7AE58B0E2374B5BB9359CD7B4E794501">
    <w:name w:val="17AE58B0E2374B5BB9359CD7B4E79450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644D1F08D4444B7BC5F65523642BB321">
    <w:name w:val="4644D1F08D4444B7BC5F65523642BB32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820272490A84291A2D8C554C86100321">
    <w:name w:val="F820272490A84291A2D8C554C8610032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E1A0DCE10414F398F0EC70DC65B2C851">
    <w:name w:val="0E1A0DCE10414F398F0EC70DC65B2C851"/>
    <w:rsid w:val="009375F1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11E9C717D44496EA69B95C9D885A2EE">
    <w:name w:val="611E9C717D44496EA69B95C9D885A2EE"/>
    <w:rsid w:val="009375F1"/>
  </w:style>
  <w:style w:type="paragraph" w:customStyle="1" w:styleId="667976E64F4B43D088381B519FBAA43F">
    <w:name w:val="667976E64F4B43D088381B519FBAA43F"/>
    <w:rsid w:val="009375F1"/>
  </w:style>
  <w:style w:type="paragraph" w:customStyle="1" w:styleId="9607CD2F80E04DEBA8CF95C7BBF32CF8">
    <w:name w:val="9607CD2F80E04DEBA8CF95C7BBF32CF8"/>
    <w:rsid w:val="009375F1"/>
  </w:style>
  <w:style w:type="paragraph" w:customStyle="1" w:styleId="5D186E5C50844FEC84C5DED900ABC5FC">
    <w:name w:val="5D186E5C50844FEC84C5DED900ABC5FC"/>
    <w:rsid w:val="009375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21412-3ADE-40D3-A81D-D5960660E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MA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na Innes</dc:creator>
  <cp:keywords/>
  <dc:description/>
  <cp:lastModifiedBy>Calvin Lechelt</cp:lastModifiedBy>
  <cp:revision>15</cp:revision>
  <dcterms:created xsi:type="dcterms:W3CDTF">2019-05-17T22:07:00Z</dcterms:created>
  <dcterms:modified xsi:type="dcterms:W3CDTF">2019-08-26T16:48:00Z</dcterms:modified>
</cp:coreProperties>
</file>